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3E11F" w14:textId="5D923FDC" w:rsidR="006C4352" w:rsidRDefault="009F63CC" w:rsidP="003041B4">
      <w:pPr>
        <w:shd w:val="clear" w:color="auto" w:fill="FFFFFF"/>
        <w:spacing w:after="0" w:line="360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Supplementary Materials</w:t>
      </w:r>
    </w:p>
    <w:p w14:paraId="4EA8BCC7" w14:textId="3A5F00AD" w:rsidR="009F63CC" w:rsidRDefault="009F63CC" w:rsidP="006C6356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69A9B347" w14:textId="6248076D" w:rsidR="009F63CC" w:rsidRPr="006C4352" w:rsidRDefault="009F63CC" w:rsidP="006C6356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Part 1</w:t>
      </w:r>
    </w:p>
    <w:p w14:paraId="123063E1" w14:textId="77777777" w:rsidR="00356408" w:rsidRDefault="00356408" w:rsidP="006C4352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154FCD5D" w14:textId="77777777" w:rsidR="008D4A60" w:rsidRDefault="008D4A60" w:rsidP="008D4A6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2 Grit Scale</w:t>
      </w:r>
    </w:p>
    <w:p w14:paraId="31863656" w14:textId="77777777" w:rsidR="008D4A60" w:rsidRDefault="008D4A60" w:rsidP="008D4A6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1097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9"/>
        <w:gridCol w:w="1080"/>
        <w:gridCol w:w="1298"/>
        <w:gridCol w:w="1230"/>
        <w:gridCol w:w="989"/>
        <w:gridCol w:w="1343"/>
      </w:tblGrid>
      <w:tr w:rsidR="008D4A60" w14:paraId="3B612E4D" w14:textId="77777777" w:rsidTr="00494359">
        <w:trPr>
          <w:jc w:val="center"/>
        </w:trPr>
        <w:tc>
          <w:tcPr>
            <w:tcW w:w="5039" w:type="dxa"/>
            <w:tcBorders>
              <w:bottom w:val="single" w:sz="4" w:space="0" w:color="auto"/>
            </w:tcBorders>
          </w:tcPr>
          <w:p w14:paraId="04DF5B03" w14:textId="77777777" w:rsidR="008D4A60" w:rsidRDefault="008D4A60" w:rsidP="00494359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7B3266F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ot like me at all</w:t>
            </w:r>
          </w:p>
        </w:tc>
        <w:tc>
          <w:tcPr>
            <w:tcW w:w="1298" w:type="dxa"/>
            <w:tcBorders>
              <w:bottom w:val="single" w:sz="4" w:space="0" w:color="auto"/>
            </w:tcBorders>
          </w:tcPr>
          <w:p w14:paraId="7ED62778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ot much like me</w:t>
            </w: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14:paraId="78B51ACE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mewhat like me</w:t>
            </w:r>
          </w:p>
        </w:tc>
        <w:tc>
          <w:tcPr>
            <w:tcW w:w="989" w:type="dxa"/>
            <w:tcBorders>
              <w:bottom w:val="single" w:sz="4" w:space="0" w:color="auto"/>
            </w:tcBorders>
          </w:tcPr>
          <w:p w14:paraId="56D2468C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stly like me</w:t>
            </w:r>
          </w:p>
        </w:tc>
        <w:tc>
          <w:tcPr>
            <w:tcW w:w="1343" w:type="dxa"/>
            <w:tcBorders>
              <w:bottom w:val="single" w:sz="4" w:space="0" w:color="auto"/>
            </w:tcBorders>
          </w:tcPr>
          <w:p w14:paraId="5BE9507C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Very much </w:t>
            </w:r>
          </w:p>
          <w:p w14:paraId="20C186E8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ike me</w:t>
            </w:r>
          </w:p>
        </w:tc>
      </w:tr>
      <w:tr w:rsidR="008D4A60" w14:paraId="35CF8889" w14:textId="77777777" w:rsidTr="00494359">
        <w:trPr>
          <w:jc w:val="center"/>
        </w:trPr>
        <w:tc>
          <w:tcPr>
            <w:tcW w:w="5039" w:type="dxa"/>
            <w:tcBorders>
              <w:top w:val="single" w:sz="4" w:space="0" w:color="auto"/>
            </w:tcBorders>
          </w:tcPr>
          <w:p w14:paraId="1A3A0668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 I am a diligent English language learner.</w:t>
            </w:r>
          </w:p>
          <w:p w14:paraId="3F1493BB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3743F82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98" w:type="dxa"/>
            <w:tcBorders>
              <w:top w:val="single" w:sz="4" w:space="0" w:color="auto"/>
            </w:tcBorders>
          </w:tcPr>
          <w:p w14:paraId="6DB51825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30" w:type="dxa"/>
            <w:tcBorders>
              <w:top w:val="single" w:sz="4" w:space="0" w:color="auto"/>
            </w:tcBorders>
          </w:tcPr>
          <w:p w14:paraId="576C2CF0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C04E9CC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343" w:type="dxa"/>
            <w:tcBorders>
              <w:top w:val="single" w:sz="4" w:space="0" w:color="auto"/>
            </w:tcBorders>
          </w:tcPr>
          <w:p w14:paraId="138A258F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8D4A60" w14:paraId="3C869892" w14:textId="77777777" w:rsidTr="00494359">
        <w:trPr>
          <w:jc w:val="center"/>
        </w:trPr>
        <w:tc>
          <w:tcPr>
            <w:tcW w:w="5039" w:type="dxa"/>
          </w:tcPr>
          <w:p w14:paraId="75B5C256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 My interests in learning English change from year to year.</w:t>
            </w:r>
          </w:p>
          <w:p w14:paraId="58ED63E3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61DE50A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98" w:type="dxa"/>
          </w:tcPr>
          <w:p w14:paraId="63E887D9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6AB07A27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89" w:type="dxa"/>
          </w:tcPr>
          <w:p w14:paraId="0F4B20B5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343" w:type="dxa"/>
          </w:tcPr>
          <w:p w14:paraId="503280DE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8D4A60" w14:paraId="3A7E690D" w14:textId="77777777" w:rsidTr="00494359">
        <w:trPr>
          <w:jc w:val="center"/>
        </w:trPr>
        <w:tc>
          <w:tcPr>
            <w:tcW w:w="5039" w:type="dxa"/>
          </w:tcPr>
          <w:p w14:paraId="1297DD4D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. When it comes to English, I am a hard-working learner.</w:t>
            </w:r>
          </w:p>
          <w:p w14:paraId="671198A7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91A3C06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98" w:type="dxa"/>
          </w:tcPr>
          <w:p w14:paraId="6E7D8798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60C7D51E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89" w:type="dxa"/>
          </w:tcPr>
          <w:p w14:paraId="6D47C653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343" w:type="dxa"/>
          </w:tcPr>
          <w:p w14:paraId="7590439A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8D4A60" w14:paraId="5D1681A6" w14:textId="77777777" w:rsidTr="00494359">
        <w:trPr>
          <w:jc w:val="center"/>
        </w:trPr>
        <w:tc>
          <w:tcPr>
            <w:tcW w:w="5039" w:type="dxa"/>
          </w:tcPr>
          <w:p w14:paraId="1E90E62D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. I think I have lost my interest in learning English.</w:t>
            </w:r>
          </w:p>
          <w:p w14:paraId="37DB06A5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89AA78E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98" w:type="dxa"/>
          </w:tcPr>
          <w:p w14:paraId="101AD498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705A952C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89" w:type="dxa"/>
          </w:tcPr>
          <w:p w14:paraId="5E199D89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343" w:type="dxa"/>
          </w:tcPr>
          <w:p w14:paraId="17BD87FC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8D4A60" w14:paraId="6B2D1D48" w14:textId="77777777" w:rsidTr="00494359">
        <w:trPr>
          <w:jc w:val="center"/>
        </w:trPr>
        <w:tc>
          <w:tcPr>
            <w:tcW w:w="5039" w:type="dxa"/>
          </w:tcPr>
          <w:p w14:paraId="43789280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. Now that I have decided to learn English, nothing can prevent me from reaching this goal.</w:t>
            </w:r>
          </w:p>
          <w:p w14:paraId="03990023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FA6E4B5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98" w:type="dxa"/>
          </w:tcPr>
          <w:p w14:paraId="60A0AAC0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0EC36E08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89" w:type="dxa"/>
          </w:tcPr>
          <w:p w14:paraId="7A60DA0E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343" w:type="dxa"/>
          </w:tcPr>
          <w:p w14:paraId="709A5148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8D4A60" w14:paraId="070840DF" w14:textId="77777777" w:rsidTr="00494359">
        <w:trPr>
          <w:jc w:val="center"/>
        </w:trPr>
        <w:tc>
          <w:tcPr>
            <w:tcW w:w="5039" w:type="dxa"/>
          </w:tcPr>
          <w:p w14:paraId="3CC9432D" w14:textId="0EEE4085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6. I will not allow anything </w:t>
            </w:r>
            <w:r w:rsidR="00E3620D">
              <w:rPr>
                <w:rFonts w:asciiTheme="majorBidi" w:hAnsiTheme="majorBidi" w:cstheme="majorBidi"/>
                <w:sz w:val="24"/>
                <w:szCs w:val="24"/>
              </w:rPr>
              <w:t>to stop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me from my progress in learning English.</w:t>
            </w:r>
          </w:p>
          <w:p w14:paraId="1022DE1B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4AF7399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98" w:type="dxa"/>
          </w:tcPr>
          <w:p w14:paraId="79F27A7D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6651F94E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89" w:type="dxa"/>
          </w:tcPr>
          <w:p w14:paraId="71D614C0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343" w:type="dxa"/>
          </w:tcPr>
          <w:p w14:paraId="3CE70DC6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8D4A60" w14:paraId="26D698A9" w14:textId="77777777" w:rsidTr="00494359">
        <w:trPr>
          <w:jc w:val="center"/>
        </w:trPr>
        <w:tc>
          <w:tcPr>
            <w:tcW w:w="5039" w:type="dxa"/>
          </w:tcPr>
          <w:p w14:paraId="62AD599E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. I am not as interested in learning English as I used to be.</w:t>
            </w:r>
          </w:p>
          <w:p w14:paraId="2F53DB7D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F182320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98" w:type="dxa"/>
          </w:tcPr>
          <w:p w14:paraId="1C085EDD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082C0EC5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89" w:type="dxa"/>
          </w:tcPr>
          <w:p w14:paraId="1D3F3DD0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343" w:type="dxa"/>
          </w:tcPr>
          <w:p w14:paraId="1E33086A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8D4A60" w14:paraId="07082FF1" w14:textId="77777777" w:rsidTr="00494359">
        <w:trPr>
          <w:jc w:val="center"/>
        </w:trPr>
        <w:tc>
          <w:tcPr>
            <w:tcW w:w="5039" w:type="dxa"/>
          </w:tcPr>
          <w:p w14:paraId="11AB502F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. I was obsessed with learning English in the past but have lost interest recently.</w:t>
            </w:r>
          </w:p>
          <w:p w14:paraId="742FC4CE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79E19B4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98" w:type="dxa"/>
          </w:tcPr>
          <w:p w14:paraId="374D0CCC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21F0B1FF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89" w:type="dxa"/>
          </w:tcPr>
          <w:p w14:paraId="29E94CD8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343" w:type="dxa"/>
          </w:tcPr>
          <w:p w14:paraId="7635BFB3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8D4A60" w14:paraId="02545754" w14:textId="77777777" w:rsidTr="00494359">
        <w:trPr>
          <w:jc w:val="center"/>
        </w:trPr>
        <w:tc>
          <w:tcPr>
            <w:tcW w:w="5039" w:type="dxa"/>
            <w:tcBorders>
              <w:bottom w:val="single" w:sz="4" w:space="0" w:color="auto"/>
            </w:tcBorders>
          </w:tcPr>
          <w:p w14:paraId="6023D20B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. I put much time and effort into improving my English language weaknesses.</w:t>
            </w:r>
          </w:p>
          <w:p w14:paraId="593DD140" w14:textId="77777777" w:rsidR="008D4A60" w:rsidRDefault="008D4A60" w:rsidP="00494359">
            <w:pPr>
              <w:pStyle w:val="NoSpacing"/>
              <w:ind w:left="250" w:hanging="25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3917B9D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298" w:type="dxa"/>
            <w:tcBorders>
              <w:bottom w:val="single" w:sz="4" w:space="0" w:color="auto"/>
            </w:tcBorders>
          </w:tcPr>
          <w:p w14:paraId="6F3FF712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14:paraId="03F660DC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89" w:type="dxa"/>
            <w:tcBorders>
              <w:bottom w:val="single" w:sz="4" w:space="0" w:color="auto"/>
            </w:tcBorders>
          </w:tcPr>
          <w:p w14:paraId="1DEE7A04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343" w:type="dxa"/>
            <w:tcBorders>
              <w:bottom w:val="single" w:sz="4" w:space="0" w:color="auto"/>
            </w:tcBorders>
          </w:tcPr>
          <w:p w14:paraId="60CBB7BA" w14:textId="77777777" w:rsidR="008D4A60" w:rsidRDefault="008D4A60" w:rsidP="00494359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</w:tbl>
    <w:p w14:paraId="4B88D928" w14:textId="77777777" w:rsidR="008D4A60" w:rsidRDefault="008D4A60" w:rsidP="008D4A6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Grouped-items</w:t>
      </w:r>
    </w:p>
    <w:p w14:paraId="5BFFBB4E" w14:textId="77777777" w:rsidR="008D4A60" w:rsidRDefault="008D4A60" w:rsidP="008D4A60">
      <w:pPr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>Persistence</w:t>
      </w:r>
    </w:p>
    <w:p w14:paraId="7CC18F20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1. I am a diligent English language learner.</w:t>
      </w:r>
    </w:p>
    <w:p w14:paraId="289CBF21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3. When it comes to English, I am a hard-working learner.</w:t>
      </w:r>
    </w:p>
    <w:p w14:paraId="205D1C3F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5. Now that I have decided to learn English, nothing can prevent me from reaching this goal.</w:t>
      </w:r>
    </w:p>
    <w:p w14:paraId="2F116CC3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6. I will not allow anything stops me from my progress in learning English.</w:t>
      </w:r>
    </w:p>
    <w:p w14:paraId="4A864071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9. I put much time and effort into improving my English language weaknesses.</w:t>
      </w:r>
    </w:p>
    <w:p w14:paraId="1B631375" w14:textId="77777777" w:rsidR="008D4A60" w:rsidRDefault="008D4A60" w:rsidP="008D4A60">
      <w:pPr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lastRenderedPageBreak/>
        <w:t>Passion</w:t>
      </w:r>
    </w:p>
    <w:p w14:paraId="42EE3244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2. My interests in learning English change from year to year.</w:t>
      </w:r>
    </w:p>
    <w:p w14:paraId="470B2E79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4. I think I have lost my interest in learning English.</w:t>
      </w:r>
    </w:p>
    <w:p w14:paraId="1302B4A5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7. I am not as interested in learning English as I used to be.</w:t>
      </w:r>
    </w:p>
    <w:p w14:paraId="69D8EBDD" w14:textId="77777777" w:rsidR="008D4A60" w:rsidRDefault="008D4A60" w:rsidP="008D4A60">
      <w:pPr>
        <w:pBdr>
          <w:bottom w:val="single" w:sz="6" w:space="1" w:color="auto"/>
        </w:pBd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8. I was obsessed with learning English in the past but have lost interest recently.</w:t>
      </w:r>
    </w:p>
    <w:p w14:paraId="41DD79E4" w14:textId="77777777" w:rsidR="008D4A60" w:rsidRDefault="008D4A60" w:rsidP="008D4A6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Scoring </w:t>
      </w:r>
    </w:p>
    <w:p w14:paraId="6899FC4A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questions 1, 3, 5, 6, 9, assign the following points: </w:t>
      </w:r>
    </w:p>
    <w:p w14:paraId="76708243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5 = Very much like me </w:t>
      </w:r>
    </w:p>
    <w:p w14:paraId="55424D4F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 = Mostly like me</w:t>
      </w:r>
    </w:p>
    <w:p w14:paraId="6B9CAB09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3 = Somehow like me</w:t>
      </w:r>
    </w:p>
    <w:p w14:paraId="745A6237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 = Not much like me</w:t>
      </w:r>
    </w:p>
    <w:p w14:paraId="4A76D230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 = Not like me at all</w:t>
      </w:r>
    </w:p>
    <w:p w14:paraId="4B6A5F2B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4AD1C565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 questions 2, 4, 7, 8, assign the following points:</w:t>
      </w:r>
    </w:p>
    <w:p w14:paraId="6C8E862F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32BEB8C1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5 = Not like me at all </w:t>
      </w:r>
    </w:p>
    <w:p w14:paraId="59C28B5E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4 = Not much like me </w:t>
      </w:r>
    </w:p>
    <w:p w14:paraId="17698B63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3 = Somehow like me</w:t>
      </w:r>
    </w:p>
    <w:p w14:paraId="47152091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 = Mostly like me</w:t>
      </w:r>
    </w:p>
    <w:p w14:paraId="108F3F15" w14:textId="77777777" w:rsidR="008D4A60" w:rsidRDefault="008D4A60" w:rsidP="008D4A60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 = Very much like me</w:t>
      </w:r>
    </w:p>
    <w:p w14:paraId="6273CB63" w14:textId="77777777" w:rsidR="008D4A60" w:rsidRDefault="008D4A60" w:rsidP="008D4A60">
      <w:pPr>
        <w:rPr>
          <w:rFonts w:asciiTheme="majorBidi" w:hAnsiTheme="majorBidi" w:cstheme="majorBidi"/>
          <w:sz w:val="24"/>
          <w:szCs w:val="24"/>
        </w:rPr>
      </w:pPr>
    </w:p>
    <w:p w14:paraId="0F4E8F1A" w14:textId="77777777" w:rsidR="008D4A60" w:rsidRDefault="008D4A60" w:rsidP="008D4A60">
      <w:pPr>
        <w:pBdr>
          <w:bottom w:val="single" w:sz="6" w:space="1" w:color="auto"/>
        </w:pBd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dd up all the scores and then divide by 9. Your calculated score should fall within 1-5 (5 = extremely gritty in L2 learning and 1 = not gritty at all in L2 learning). </w:t>
      </w:r>
    </w:p>
    <w:p w14:paraId="53D48EC4" w14:textId="77777777" w:rsidR="008D4A60" w:rsidRDefault="008D4A60" w:rsidP="008D4A6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ference</w:t>
      </w:r>
    </w:p>
    <w:p w14:paraId="1C75E97F" w14:textId="77777777" w:rsidR="008D4A60" w:rsidRDefault="008D4A60" w:rsidP="008D4A60">
      <w:pPr>
        <w:pStyle w:val="NoSpacing"/>
        <w:ind w:left="710" w:hanging="71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eimouri, Y., Plonsky, L., &amp; Tabandeh, F. (in press). L2 grit: Perseverance and passion of learning a new language. </w:t>
      </w:r>
      <w:r>
        <w:rPr>
          <w:rFonts w:asciiTheme="majorBidi" w:hAnsiTheme="majorBidi" w:cstheme="majorBidi"/>
          <w:i/>
          <w:iCs/>
          <w:sz w:val="24"/>
          <w:szCs w:val="24"/>
        </w:rPr>
        <w:t>Language Teaching Research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63F50934" w14:textId="53EF9479" w:rsidR="00997D08" w:rsidRPr="00E9673A" w:rsidRDefault="00997D08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291FD47A" w14:textId="77777777" w:rsidR="00997D08" w:rsidRPr="00E9673A" w:rsidRDefault="00997D08" w:rsidP="008D4A60">
      <w:pPr>
        <w:pStyle w:val="ListParagraph"/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30C3DDA8" w14:textId="77777777" w:rsidR="00606D56" w:rsidRPr="00E9673A" w:rsidRDefault="00606D56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49BDCE37" w14:textId="77777777" w:rsidR="00E313D6" w:rsidRDefault="00E313D6" w:rsidP="00E313D6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313D6">
        <w:rPr>
          <w:rFonts w:asciiTheme="majorBidi" w:hAnsiTheme="majorBidi" w:cstheme="majorBidi"/>
          <w:b/>
          <w:bCs/>
          <w:sz w:val="24"/>
          <w:szCs w:val="24"/>
        </w:rPr>
        <w:t>Mindsets</w:t>
      </w:r>
    </w:p>
    <w:p w14:paraId="37B6C290" w14:textId="77777777" w:rsidR="00AD2E97" w:rsidRPr="00461660" w:rsidRDefault="00AD2E97" w:rsidP="00AD2E97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61660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xed Mindset</w:t>
      </w:r>
    </w:p>
    <w:p w14:paraId="119CE162" w14:textId="6BA12320" w:rsidR="00E313D6" w:rsidRPr="00E313D6" w:rsidRDefault="00E313D6" w:rsidP="00E313D6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313D6">
        <w:rPr>
          <w:rFonts w:ascii="Times New Roman" w:hAnsi="Times New Roman" w:cs="Times New Roman"/>
          <w:sz w:val="24"/>
          <w:szCs w:val="24"/>
        </w:rPr>
        <w:t>You have a certain amount of intelligence, and you can’t do much to change it.</w:t>
      </w:r>
    </w:p>
    <w:p w14:paraId="4A7F386E" w14:textId="17B3F3DF" w:rsidR="00E313D6" w:rsidRDefault="00E313D6" w:rsidP="00E313D6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313D6">
        <w:rPr>
          <w:rFonts w:ascii="Times New Roman" w:hAnsi="Times New Roman" w:cs="Times New Roman"/>
          <w:sz w:val="24"/>
          <w:szCs w:val="24"/>
        </w:rPr>
        <w:t>Your intelligence is something that you can’t change very much.</w:t>
      </w:r>
    </w:p>
    <w:p w14:paraId="5C35DFCC" w14:textId="77777777" w:rsidR="00AD2E97" w:rsidRDefault="00AD2E97" w:rsidP="00AD2E97">
      <w:pPr>
        <w:spacing w:after="0" w:line="480" w:lineRule="auto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5B1BF775" w14:textId="4F6D4B66" w:rsidR="00461660" w:rsidRDefault="00AD2E97" w:rsidP="00AD2E97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D2E97">
        <w:rPr>
          <w:rFonts w:asciiTheme="majorBidi" w:hAnsiTheme="majorBidi" w:cstheme="majorBidi"/>
          <w:b/>
          <w:bCs/>
          <w:i/>
          <w:iCs/>
          <w:sz w:val="24"/>
          <w:szCs w:val="24"/>
        </w:rPr>
        <w:t>Growth mindset</w:t>
      </w: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</w:p>
    <w:p w14:paraId="0DA4A6E9" w14:textId="4463C70D" w:rsidR="00E313D6" w:rsidRPr="00E313D6" w:rsidRDefault="00E313D6" w:rsidP="00E313D6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313D6">
        <w:rPr>
          <w:rFonts w:ascii="Times New Roman" w:hAnsi="Times New Roman" w:cs="Times New Roman"/>
          <w:sz w:val="24"/>
          <w:szCs w:val="24"/>
        </w:rPr>
        <w:t>You can always greatly change how intelligent you are.</w:t>
      </w:r>
    </w:p>
    <w:p w14:paraId="1813A04C" w14:textId="262BC12C" w:rsidR="00CF61D9" w:rsidRPr="00E313D6" w:rsidRDefault="00E313D6" w:rsidP="00E313D6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313D6">
        <w:rPr>
          <w:rFonts w:ascii="Times New Roman" w:hAnsi="Times New Roman" w:cs="Times New Roman"/>
          <w:sz w:val="24"/>
          <w:szCs w:val="24"/>
        </w:rPr>
        <w:t>No matter how much intelligence you have, you can always change it quite a bit.</w:t>
      </w:r>
    </w:p>
    <w:p w14:paraId="4D977813" w14:textId="77777777" w:rsidR="00CF61D9" w:rsidRDefault="00CF61D9" w:rsidP="008D4A60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827ECE8" w14:textId="7DFE1B43" w:rsidR="008D4A60" w:rsidRPr="00356408" w:rsidRDefault="008D4A60" w:rsidP="00356408">
      <w:pPr>
        <w:spacing w:after="0"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356408">
        <w:rPr>
          <w:rFonts w:asciiTheme="majorBidi" w:hAnsiTheme="majorBidi" w:cstheme="majorBidi"/>
          <w:b/>
          <w:bCs/>
          <w:sz w:val="24"/>
          <w:szCs w:val="24"/>
        </w:rPr>
        <w:lastRenderedPageBreak/>
        <w:t>The Self-rated English Language Proficiency</w:t>
      </w:r>
    </w:p>
    <w:p w14:paraId="1EB840B9" w14:textId="058BFBD1" w:rsidR="008D4A60" w:rsidRDefault="008D4A60" w:rsidP="00C96BB3">
      <w:pPr>
        <w:spacing w:after="0"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6613AB">
        <w:rPr>
          <w:rFonts w:asciiTheme="majorBidi" w:hAnsiTheme="majorBidi" w:cstheme="majorBidi"/>
          <w:sz w:val="24"/>
          <w:szCs w:val="24"/>
        </w:rPr>
        <w:t xml:space="preserve">We measured students’ English </w:t>
      </w:r>
      <w:r>
        <w:rPr>
          <w:rFonts w:asciiTheme="majorBidi" w:hAnsiTheme="majorBidi" w:cstheme="majorBidi"/>
          <w:sz w:val="24"/>
          <w:szCs w:val="24"/>
        </w:rPr>
        <w:t xml:space="preserve">language proficiency by using Taguchi et al.’s (2009) </w:t>
      </w:r>
      <w:r w:rsidRPr="006613AB">
        <w:rPr>
          <w:rFonts w:asciiTheme="majorBidi" w:hAnsiTheme="majorBidi" w:cstheme="majorBidi"/>
          <w:sz w:val="24"/>
          <w:szCs w:val="24"/>
        </w:rPr>
        <w:t>self-</w:t>
      </w:r>
      <w:r>
        <w:rPr>
          <w:rFonts w:asciiTheme="majorBidi" w:hAnsiTheme="majorBidi" w:cstheme="majorBidi"/>
          <w:sz w:val="24"/>
          <w:szCs w:val="24"/>
        </w:rPr>
        <w:t xml:space="preserve">rated English proficiency. Below you can see a description of each proficiency level from 1 (Beginner level) to 5 (Upper Intermediate level and over):  </w:t>
      </w:r>
    </w:p>
    <w:p w14:paraId="1D97B4C7" w14:textId="3BF99047" w:rsidR="008D4A60" w:rsidRPr="008D4A60" w:rsidRDefault="008D4A60" w:rsidP="008D4A60">
      <w:pPr>
        <w:pStyle w:val="NoSpacing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Style w:val="fontstyle01"/>
          <w:rFonts w:asciiTheme="majorBidi" w:hAnsiTheme="majorBidi" w:cstheme="majorBidi"/>
          <w:b/>
          <w:bCs/>
          <w:sz w:val="24"/>
          <w:szCs w:val="24"/>
        </w:rPr>
        <w:t xml:space="preserve">5. </w:t>
      </w:r>
      <w:r w:rsidRPr="008D4A60">
        <w:rPr>
          <w:rStyle w:val="fontstyle01"/>
          <w:rFonts w:asciiTheme="majorBidi" w:hAnsiTheme="majorBidi" w:cstheme="majorBidi"/>
          <w:b/>
          <w:bCs/>
          <w:sz w:val="24"/>
          <w:szCs w:val="24"/>
        </w:rPr>
        <w:t>Upper Intermediate level and over:</w:t>
      </w:r>
      <w:r w:rsidRPr="008D4A60">
        <w:rPr>
          <w:rStyle w:val="fontstyle21"/>
          <w:rFonts w:asciiTheme="majorBidi" w:hAnsiTheme="majorBidi"/>
          <w:sz w:val="24"/>
          <w:szCs w:val="24"/>
        </w:rPr>
        <w:t xml:space="preserve"> </w:t>
      </w:r>
      <w:r w:rsidRPr="008D4A60">
        <w:rPr>
          <w:rStyle w:val="fontstyle21"/>
          <w:rFonts w:asciiTheme="majorBidi" w:hAnsiTheme="majorBidi" w:cstheme="majorBidi"/>
          <w:sz w:val="24"/>
          <w:szCs w:val="24"/>
        </w:rPr>
        <w:t>Able to converse about general matters of daily life and topics of one’s specialty and grasp the gist of lectures and broadcasts. Able to read high-level materials such as newspapers and write about personal ideas.</w:t>
      </w:r>
      <w:r w:rsidRPr="008D4A60">
        <w:rPr>
          <w:rFonts w:asciiTheme="majorBidi" w:hAnsiTheme="majorBidi" w:cstheme="majorBidi"/>
          <w:sz w:val="24"/>
          <w:szCs w:val="24"/>
        </w:rPr>
        <w:br/>
      </w:r>
      <w:r>
        <w:rPr>
          <w:rStyle w:val="fontstyle01"/>
          <w:rFonts w:asciiTheme="majorBidi" w:hAnsiTheme="majorBidi" w:cstheme="majorBidi"/>
          <w:b/>
          <w:bCs/>
          <w:sz w:val="24"/>
          <w:szCs w:val="24"/>
        </w:rPr>
        <w:t xml:space="preserve">4. </w:t>
      </w:r>
      <w:r w:rsidRPr="008D4A60">
        <w:rPr>
          <w:rStyle w:val="fontstyle01"/>
          <w:rFonts w:asciiTheme="majorBidi" w:hAnsiTheme="majorBidi" w:cstheme="majorBidi"/>
          <w:b/>
          <w:bCs/>
          <w:sz w:val="24"/>
          <w:szCs w:val="24"/>
        </w:rPr>
        <w:t>Intermediate level:</w:t>
      </w:r>
      <w:r w:rsidRPr="008D4A60">
        <w:rPr>
          <w:rStyle w:val="fontstyle21"/>
          <w:rFonts w:asciiTheme="majorBidi" w:hAnsiTheme="majorBidi" w:cstheme="majorBidi"/>
          <w:sz w:val="24"/>
          <w:szCs w:val="24"/>
        </w:rPr>
        <w:t xml:space="preserve"> Able to converse about general matters of daily life. Able to read general materials related to daily life and write simple passages.</w:t>
      </w:r>
      <w:r w:rsidRPr="008D4A60">
        <w:rPr>
          <w:rFonts w:asciiTheme="majorBidi" w:hAnsiTheme="majorBidi" w:cstheme="majorBidi"/>
          <w:sz w:val="24"/>
          <w:szCs w:val="24"/>
        </w:rPr>
        <w:br/>
      </w:r>
      <w:r>
        <w:rPr>
          <w:rStyle w:val="fontstyle01"/>
          <w:rFonts w:asciiTheme="majorBidi" w:hAnsiTheme="majorBidi" w:cstheme="majorBidi"/>
          <w:b/>
          <w:bCs/>
          <w:sz w:val="24"/>
          <w:szCs w:val="24"/>
        </w:rPr>
        <w:t xml:space="preserve">3. </w:t>
      </w:r>
      <w:r w:rsidRPr="008D4A60">
        <w:rPr>
          <w:rStyle w:val="fontstyle01"/>
          <w:rFonts w:asciiTheme="majorBidi" w:hAnsiTheme="majorBidi" w:cstheme="majorBidi"/>
          <w:b/>
          <w:bCs/>
          <w:sz w:val="24"/>
          <w:szCs w:val="24"/>
        </w:rPr>
        <w:t>Lower Intermediate level:</w:t>
      </w:r>
      <w:r w:rsidRPr="008D4A60">
        <w:rPr>
          <w:rStyle w:val="fontstyle01"/>
          <w:rFonts w:asciiTheme="majorBidi" w:hAnsiTheme="majorBidi" w:cstheme="majorBidi"/>
          <w:sz w:val="24"/>
          <w:szCs w:val="24"/>
        </w:rPr>
        <w:t xml:space="preserve"> </w:t>
      </w:r>
      <w:r w:rsidRPr="008D4A60">
        <w:rPr>
          <w:rStyle w:val="fontstyle21"/>
          <w:rFonts w:asciiTheme="majorBidi" w:hAnsiTheme="majorBidi" w:cstheme="majorBidi"/>
          <w:sz w:val="24"/>
          <w:szCs w:val="24"/>
        </w:rPr>
        <w:t>Able to converse about familiar daily topics. Able to read materials about familiar everyday topics and write simple letters.</w:t>
      </w:r>
      <w:r w:rsidRPr="008D4A60">
        <w:rPr>
          <w:rFonts w:asciiTheme="majorBidi" w:hAnsiTheme="majorBidi" w:cstheme="majorBidi"/>
          <w:sz w:val="24"/>
          <w:szCs w:val="24"/>
        </w:rPr>
        <w:br/>
      </w:r>
      <w:r>
        <w:rPr>
          <w:rStyle w:val="fontstyle01"/>
          <w:rFonts w:asciiTheme="majorBidi" w:hAnsiTheme="majorBidi" w:cstheme="majorBidi"/>
          <w:b/>
          <w:bCs/>
          <w:sz w:val="24"/>
          <w:szCs w:val="24"/>
        </w:rPr>
        <w:t xml:space="preserve">2. </w:t>
      </w:r>
      <w:r w:rsidRPr="008D4A60">
        <w:rPr>
          <w:rStyle w:val="fontstyle01"/>
          <w:rFonts w:asciiTheme="majorBidi" w:hAnsiTheme="majorBidi" w:cstheme="majorBidi"/>
          <w:b/>
          <w:bCs/>
          <w:sz w:val="24"/>
          <w:szCs w:val="24"/>
        </w:rPr>
        <w:t>Post-Beginner level:</w:t>
      </w:r>
      <w:r w:rsidRPr="008D4A60">
        <w:rPr>
          <w:rStyle w:val="fontstyle01"/>
          <w:rFonts w:asciiTheme="majorBidi" w:hAnsiTheme="majorBidi" w:cstheme="majorBidi"/>
          <w:sz w:val="24"/>
          <w:szCs w:val="24"/>
        </w:rPr>
        <w:t xml:space="preserve"> </w:t>
      </w:r>
      <w:r w:rsidRPr="008D4A60">
        <w:rPr>
          <w:rStyle w:val="fontstyle21"/>
          <w:rFonts w:asciiTheme="majorBidi" w:hAnsiTheme="majorBidi" w:cstheme="majorBidi"/>
          <w:sz w:val="24"/>
          <w:szCs w:val="24"/>
        </w:rPr>
        <w:t>Able to hold a simple conversation such as greeting and introducing someone. Able to read simple materials and write a simple passage in elementary English.</w:t>
      </w:r>
      <w:r w:rsidRPr="008D4A60">
        <w:rPr>
          <w:rFonts w:asciiTheme="majorBidi" w:hAnsiTheme="majorBidi" w:cstheme="majorBidi"/>
          <w:sz w:val="24"/>
          <w:szCs w:val="24"/>
        </w:rPr>
        <w:br/>
      </w:r>
      <w:r>
        <w:rPr>
          <w:rStyle w:val="fontstyle01"/>
          <w:rFonts w:asciiTheme="majorBidi" w:hAnsiTheme="majorBidi" w:cstheme="majorBidi"/>
          <w:b/>
          <w:bCs/>
          <w:sz w:val="24"/>
          <w:szCs w:val="24"/>
        </w:rPr>
        <w:t xml:space="preserve">1. </w:t>
      </w:r>
      <w:r w:rsidRPr="008D4A60">
        <w:rPr>
          <w:rStyle w:val="fontstyle01"/>
          <w:rFonts w:asciiTheme="majorBidi" w:hAnsiTheme="majorBidi" w:cstheme="majorBidi"/>
          <w:b/>
          <w:bCs/>
          <w:sz w:val="24"/>
          <w:szCs w:val="24"/>
        </w:rPr>
        <w:t>Beginner level:</w:t>
      </w:r>
      <w:r w:rsidRPr="008D4A60">
        <w:rPr>
          <w:rStyle w:val="fontstyle01"/>
          <w:rFonts w:asciiTheme="majorBidi" w:hAnsiTheme="majorBidi" w:cstheme="majorBidi"/>
          <w:sz w:val="24"/>
          <w:szCs w:val="24"/>
        </w:rPr>
        <w:t xml:space="preserve"> </w:t>
      </w:r>
      <w:r w:rsidRPr="008D4A60">
        <w:rPr>
          <w:rStyle w:val="fontstyle21"/>
          <w:rFonts w:asciiTheme="majorBidi" w:hAnsiTheme="majorBidi" w:cstheme="majorBidi"/>
          <w:sz w:val="24"/>
          <w:szCs w:val="24"/>
        </w:rPr>
        <w:t>Able to give simple greetings using set words and phrases. Able to read simple sentences, grasp the gist of short passages, and to write a simple sentence in basic English.</w:t>
      </w:r>
    </w:p>
    <w:p w14:paraId="5CCC285A" w14:textId="65032162" w:rsidR="00997D08" w:rsidRDefault="00997D08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44248D42" w14:textId="494C02F4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041A2CA7" w14:textId="7B2FA641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6E0A1687" w14:textId="140F3042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25BB0728" w14:textId="130E3F55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24A06364" w14:textId="3811C00E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1C01B2ED" w14:textId="0839FFC6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341601F5" w14:textId="4B55E23B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38D4BD30" w14:textId="546AA66A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1A7F1165" w14:textId="17CAFDDA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61794379" w14:textId="041E6A67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43531BBD" w14:textId="77777777" w:rsidR="002B7321" w:rsidRDefault="002B7321" w:rsidP="00DC431A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5EA8BB79" w14:textId="066A9E9A" w:rsidR="009F63CC" w:rsidRPr="009F63CC" w:rsidRDefault="009F63CC" w:rsidP="00DC431A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9F63CC">
        <w:rPr>
          <w:rFonts w:asciiTheme="majorBidi" w:eastAsia="Times New Roman" w:hAnsiTheme="majorBidi" w:cstheme="majorBidi"/>
          <w:b/>
          <w:sz w:val="24"/>
          <w:szCs w:val="24"/>
        </w:rPr>
        <w:lastRenderedPageBreak/>
        <w:t>Part 2</w:t>
      </w:r>
    </w:p>
    <w:p w14:paraId="787EE974" w14:textId="0051D6C4" w:rsidR="00CF61D9" w:rsidRDefault="00CF61D9" w:rsidP="00DC431A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Mid-term and Final Exams used in the study for calculating the students’ final grade</w:t>
      </w:r>
      <w:r w:rsidR="0036731C">
        <w:rPr>
          <w:rFonts w:asciiTheme="majorBidi" w:eastAsia="Times New Roman" w:hAnsiTheme="majorBidi" w:cstheme="majorBidi"/>
          <w:sz w:val="24"/>
          <w:szCs w:val="24"/>
        </w:rPr>
        <w:t>s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for Grammar Course, Speaking</w:t>
      </w:r>
      <w:r w:rsidR="00DC431A">
        <w:rPr>
          <w:rFonts w:asciiTheme="majorBidi" w:eastAsia="Times New Roman" w:hAnsiTheme="majorBidi" w:cstheme="majorBidi"/>
          <w:sz w:val="24"/>
          <w:szCs w:val="24"/>
        </w:rPr>
        <w:t xml:space="preserve"> Course, </w:t>
      </w:r>
      <w:r w:rsidR="00BC3C0A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="00DC431A">
        <w:rPr>
          <w:rFonts w:asciiTheme="majorBidi" w:eastAsia="Times New Roman" w:hAnsiTheme="majorBidi" w:cstheme="majorBidi"/>
          <w:sz w:val="24"/>
          <w:szCs w:val="24"/>
        </w:rPr>
        <w:t>Lab (Listening) Course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4E052BB4" w14:textId="376A7D18" w:rsidR="00CF61D9" w:rsidRDefault="00CF61D9" w:rsidP="00F77E94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6EC1BAFE" w14:textId="341718AD" w:rsidR="00FD27B6" w:rsidRPr="004A2C23" w:rsidRDefault="00FD27B6" w:rsidP="00F77E94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4A2C23">
        <w:rPr>
          <w:rFonts w:asciiTheme="majorBidi" w:hAnsiTheme="majorBidi" w:cstheme="majorBidi"/>
          <w:i/>
          <w:iCs/>
          <w:sz w:val="24"/>
          <w:szCs w:val="24"/>
          <w:u w:val="single"/>
        </w:rPr>
        <w:t>Grammar Exam</w:t>
      </w:r>
      <w:r w:rsidR="006E6B0E" w:rsidRPr="004A2C23">
        <w:rPr>
          <w:rFonts w:asciiTheme="majorBidi" w:hAnsiTheme="majorBidi" w:cstheme="majorBidi"/>
          <w:i/>
          <w:iCs/>
          <w:sz w:val="24"/>
          <w:szCs w:val="24"/>
          <w:u w:val="single"/>
        </w:rPr>
        <w:t xml:space="preserve"> Section</w:t>
      </w:r>
      <w:r w:rsidR="00964F99" w:rsidRPr="004A2C23">
        <w:rPr>
          <w:rFonts w:asciiTheme="majorBidi" w:hAnsiTheme="majorBidi" w:cstheme="majorBidi"/>
          <w:i/>
          <w:iCs/>
          <w:sz w:val="24"/>
          <w:szCs w:val="24"/>
          <w:u w:val="single"/>
        </w:rPr>
        <w:t>: Mid-term</w:t>
      </w:r>
    </w:p>
    <w:p w14:paraId="5E3EC9D5" w14:textId="77777777" w:rsidR="00964F99" w:rsidRDefault="00964F99" w:rsidP="00964F99">
      <w:pPr>
        <w:pStyle w:val="HeadBSubsection"/>
      </w:pPr>
      <w:r>
        <w:t>Choose the answer that correctly completes each sentence.</w:t>
      </w:r>
    </w:p>
    <w:p w14:paraId="29D1E040" w14:textId="77777777" w:rsidR="00964F99" w:rsidRDefault="00964F99" w:rsidP="00964F99">
      <w:pPr>
        <w:pStyle w:val="TextList"/>
        <w:spacing w:line="276" w:lineRule="auto"/>
        <w:rPr>
          <w:rFonts w:asciiTheme="minorHAnsi" w:hAnsiTheme="minorHAnsi" w:cstheme="minorHAnsi"/>
          <w:b/>
          <w:bCs/>
          <w:sz w:val="24"/>
        </w:rPr>
      </w:pPr>
    </w:p>
    <w:p w14:paraId="7394B1FE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02669E">
        <w:rPr>
          <w:rFonts w:asciiTheme="minorHAnsi" w:hAnsiTheme="minorHAnsi" w:cstheme="minorHAnsi"/>
          <w:b/>
          <w:bCs/>
          <w:sz w:val="24"/>
        </w:rPr>
        <w:t>1.</w:t>
      </w:r>
      <w:r w:rsidRPr="0078294F">
        <w:rPr>
          <w:rFonts w:asciiTheme="minorHAnsi" w:hAnsiTheme="minorHAnsi" w:cstheme="minorHAnsi"/>
          <w:sz w:val="24"/>
        </w:rPr>
        <w:t xml:space="preserve"> It was snowing when we</w:t>
      </w:r>
      <w:r>
        <w:rPr>
          <w:rFonts w:asciiTheme="minorHAnsi" w:hAnsiTheme="minorHAnsi" w:cstheme="minorHAnsi"/>
          <w:sz w:val="24"/>
        </w:rPr>
        <w:t xml:space="preserve"> …………………. t</w:t>
      </w:r>
      <w:r w:rsidRPr="0078294F">
        <w:rPr>
          <w:rFonts w:asciiTheme="minorHAnsi" w:hAnsiTheme="minorHAnsi" w:cstheme="minorHAnsi"/>
          <w:sz w:val="24"/>
        </w:rPr>
        <w:t>he house.</w:t>
      </w:r>
    </w:p>
    <w:p w14:paraId="2A7D46B3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left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 have left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will leave</w:t>
      </w:r>
    </w:p>
    <w:p w14:paraId="230E0A62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 xml:space="preserve">                     </w:t>
      </w:r>
    </w:p>
    <w:p w14:paraId="6CB124C5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2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will be here to help you in just a minute. Please sit down.</w:t>
      </w:r>
    </w:p>
    <w:p w14:paraId="62DC8B3B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 Anyone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 No one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Someone</w:t>
      </w:r>
    </w:p>
    <w:p w14:paraId="41D64567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54315AA1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3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Steve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Anita twice before.</w:t>
      </w:r>
    </w:p>
    <w:p w14:paraId="046EC701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 has met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 will meet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 was meeting</w:t>
      </w:r>
    </w:p>
    <w:p w14:paraId="28D53626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168B1FE8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4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Have you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eaten such strange food?</w:t>
      </w:r>
    </w:p>
    <w:p w14:paraId="7253C16C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 yet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 ever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before</w:t>
      </w:r>
    </w:p>
    <w:p w14:paraId="12304AA4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61AC3989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5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There are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nice things about this hotel.</w:t>
      </w:r>
    </w:p>
    <w:p w14:paraId="2728334F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 lots of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 much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any</w:t>
      </w:r>
    </w:p>
    <w:p w14:paraId="4C451ED0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12BBE57C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6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I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you not to speed many times. Slow down!   </w:t>
      </w:r>
    </w:p>
    <w:p w14:paraId="4D5F8A4E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 was telling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 have told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am telling</w:t>
      </w:r>
    </w:p>
    <w:p w14:paraId="6549BE61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59198C98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7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Lana has been working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8:00 in the morning.</w:t>
      </w:r>
    </w:p>
    <w:p w14:paraId="443378A3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 for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 until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since</w:t>
      </w:r>
    </w:p>
    <w:p w14:paraId="05A7E1C1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148C691B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8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Jim would like to walk, but Brent would rather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 .</w:t>
      </w:r>
    </w:p>
    <w:p w14:paraId="69A8E8ED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 drive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 to drive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have driven.</w:t>
      </w:r>
    </w:p>
    <w:p w14:paraId="0FFCCE2D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707E5469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9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If the hotel has a room for me, I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there.</w:t>
      </w:r>
    </w:p>
    <w:p w14:paraId="39792599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 would stay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 stayed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will stay</w:t>
      </w:r>
    </w:p>
    <w:p w14:paraId="77A43652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71C4DC86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10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Do you have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     </w:t>
      </w:r>
      <w:r w:rsidRPr="0078294F">
        <w:rPr>
          <w:rFonts w:asciiTheme="minorHAnsi" w:hAnsiTheme="minorHAnsi" w:cstheme="minorHAnsi"/>
          <w:sz w:val="24"/>
        </w:rPr>
        <w:t xml:space="preserve"> sunscreen? I don’t want to burn. </w:t>
      </w:r>
    </w:p>
    <w:p w14:paraId="284D00E2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b/>
          <w:sz w:val="24"/>
        </w:rPr>
        <w:tab/>
        <w:t>a.</w:t>
      </w:r>
      <w:r w:rsidRPr="0078294F">
        <w:rPr>
          <w:rFonts w:asciiTheme="minorHAnsi" w:hAnsiTheme="minorHAnsi" w:cstheme="minorHAnsi"/>
          <w:sz w:val="24"/>
        </w:rPr>
        <w:t xml:space="preserve"> many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a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any</w:t>
      </w:r>
    </w:p>
    <w:p w14:paraId="2D27AFDA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6691F830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11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Please don’t tell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that I was here.</w:t>
      </w:r>
    </w:p>
    <w:p w14:paraId="08EB39E9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a.</w:t>
      </w:r>
      <w:r w:rsidRPr="0078294F">
        <w:rPr>
          <w:rFonts w:asciiTheme="minorHAnsi" w:hAnsiTheme="minorHAnsi" w:cstheme="minorHAnsi"/>
          <w:sz w:val="24"/>
        </w:rPr>
        <w:t xml:space="preserve"> anyone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b.</w:t>
      </w:r>
      <w:r w:rsidRPr="0078294F">
        <w:rPr>
          <w:rFonts w:asciiTheme="minorHAnsi" w:hAnsiTheme="minorHAnsi" w:cstheme="minorHAnsi"/>
          <w:sz w:val="24"/>
        </w:rPr>
        <w:t xml:space="preserve"> no one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>c.</w:t>
      </w:r>
      <w:r w:rsidRPr="0078294F">
        <w:rPr>
          <w:rFonts w:asciiTheme="minorHAnsi" w:hAnsiTheme="minorHAnsi" w:cstheme="minorHAnsi"/>
          <w:sz w:val="24"/>
        </w:rPr>
        <w:t xml:space="preserve">  someone</w:t>
      </w:r>
    </w:p>
    <w:p w14:paraId="43194569" w14:textId="77777777" w:rsidR="00964F99" w:rsidRPr="0078294F" w:rsidRDefault="00964F99" w:rsidP="00964F99">
      <w:pPr>
        <w:pStyle w:val="TextList"/>
        <w:spacing w:line="276" w:lineRule="auto"/>
        <w:ind w:left="0" w:firstLine="0"/>
        <w:rPr>
          <w:rFonts w:asciiTheme="minorHAnsi" w:hAnsiTheme="minorHAnsi" w:cstheme="minorHAnsi"/>
          <w:sz w:val="24"/>
        </w:rPr>
      </w:pPr>
    </w:p>
    <w:p w14:paraId="3B88959A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b/>
          <w:sz w:val="24"/>
        </w:rPr>
        <w:t>1</w:t>
      </w:r>
      <w:r>
        <w:rPr>
          <w:rFonts w:asciiTheme="minorHAnsi" w:hAnsiTheme="minorHAnsi" w:cstheme="minorHAnsi"/>
          <w:b/>
          <w:sz w:val="24"/>
        </w:rPr>
        <w:t>2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I don’t usually enjoy 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new foods, but this salad was great!</w:t>
      </w:r>
    </w:p>
    <w:p w14:paraId="01E0013A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</w:t>
      </w:r>
      <w:r w:rsidRPr="0078294F">
        <w:rPr>
          <w:rFonts w:asciiTheme="minorHAnsi" w:hAnsiTheme="minorHAnsi" w:cstheme="minorHAnsi"/>
          <w:b/>
          <w:bCs/>
          <w:sz w:val="24"/>
        </w:rPr>
        <w:t xml:space="preserve">a. </w:t>
      </w:r>
      <w:r w:rsidRPr="0078294F">
        <w:rPr>
          <w:rFonts w:asciiTheme="minorHAnsi" w:hAnsiTheme="minorHAnsi" w:cstheme="minorHAnsi"/>
          <w:sz w:val="24"/>
        </w:rPr>
        <w:t>try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b. </w:t>
      </w:r>
      <w:r w:rsidRPr="0078294F">
        <w:rPr>
          <w:rFonts w:asciiTheme="minorHAnsi" w:hAnsiTheme="minorHAnsi" w:cstheme="minorHAnsi"/>
          <w:sz w:val="24"/>
        </w:rPr>
        <w:t>to try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c. </w:t>
      </w:r>
      <w:r w:rsidRPr="0078294F">
        <w:rPr>
          <w:rFonts w:asciiTheme="minorHAnsi" w:hAnsiTheme="minorHAnsi" w:cstheme="minorHAnsi"/>
          <w:sz w:val="24"/>
        </w:rPr>
        <w:t>trying</w:t>
      </w:r>
    </w:p>
    <w:p w14:paraId="099BBE1A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b/>
          <w:sz w:val="24"/>
        </w:rPr>
      </w:pPr>
    </w:p>
    <w:p w14:paraId="36D8AF7C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b/>
          <w:sz w:val="24"/>
        </w:rPr>
        <w:t>1</w:t>
      </w:r>
      <w:r>
        <w:rPr>
          <w:rFonts w:asciiTheme="minorHAnsi" w:hAnsiTheme="minorHAnsi" w:cstheme="minorHAnsi"/>
          <w:b/>
          <w:sz w:val="24"/>
        </w:rPr>
        <w:t>3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That photograph  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two years ago.</w:t>
      </w:r>
    </w:p>
    <w:p w14:paraId="31D0EFD2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a. </w:t>
      </w:r>
      <w:r w:rsidRPr="0078294F">
        <w:rPr>
          <w:rFonts w:asciiTheme="minorHAnsi" w:hAnsiTheme="minorHAnsi" w:cstheme="minorHAnsi"/>
          <w:sz w:val="24"/>
        </w:rPr>
        <w:t>was took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b. </w:t>
      </w:r>
      <w:r w:rsidRPr="0078294F">
        <w:rPr>
          <w:rFonts w:asciiTheme="minorHAnsi" w:hAnsiTheme="minorHAnsi" w:cstheme="minorHAnsi"/>
          <w:sz w:val="24"/>
        </w:rPr>
        <w:t>was taken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c. </w:t>
      </w:r>
      <w:r w:rsidRPr="0078294F">
        <w:rPr>
          <w:rFonts w:asciiTheme="minorHAnsi" w:hAnsiTheme="minorHAnsi" w:cstheme="minorHAnsi"/>
          <w:sz w:val="24"/>
        </w:rPr>
        <w:t>taken</w:t>
      </w:r>
    </w:p>
    <w:p w14:paraId="378D164B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3A9D0E44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14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If I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a father, I would spend a lot of time with my children.</w:t>
      </w:r>
    </w:p>
    <w:p w14:paraId="36392A6F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a. </w:t>
      </w:r>
      <w:r w:rsidRPr="0078294F">
        <w:rPr>
          <w:rFonts w:asciiTheme="minorHAnsi" w:hAnsiTheme="minorHAnsi" w:cstheme="minorHAnsi"/>
          <w:sz w:val="24"/>
        </w:rPr>
        <w:t>am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b. </w:t>
      </w:r>
      <w:r w:rsidRPr="0078294F">
        <w:rPr>
          <w:rFonts w:asciiTheme="minorHAnsi" w:hAnsiTheme="minorHAnsi" w:cstheme="minorHAnsi"/>
          <w:sz w:val="24"/>
        </w:rPr>
        <w:t>be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c. </w:t>
      </w:r>
      <w:r w:rsidRPr="0078294F">
        <w:rPr>
          <w:rFonts w:asciiTheme="minorHAnsi" w:hAnsiTheme="minorHAnsi" w:cstheme="minorHAnsi"/>
          <w:sz w:val="24"/>
        </w:rPr>
        <w:t>were</w:t>
      </w:r>
    </w:p>
    <w:p w14:paraId="4A1DB519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70B95293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15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Katherine is going to check the website  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what time the event starts.</w:t>
      </w:r>
    </w:p>
    <w:p w14:paraId="10A1D115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a. </w:t>
      </w:r>
      <w:r w:rsidRPr="0078294F">
        <w:rPr>
          <w:rFonts w:asciiTheme="minorHAnsi" w:hAnsiTheme="minorHAnsi" w:cstheme="minorHAnsi"/>
          <w:sz w:val="24"/>
        </w:rPr>
        <w:t>to see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b. </w:t>
      </w:r>
      <w:r w:rsidRPr="0078294F">
        <w:rPr>
          <w:rFonts w:asciiTheme="minorHAnsi" w:hAnsiTheme="minorHAnsi" w:cstheme="minorHAnsi"/>
          <w:sz w:val="24"/>
        </w:rPr>
        <w:t>seeing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c. </w:t>
      </w:r>
      <w:r w:rsidRPr="0078294F">
        <w:rPr>
          <w:rFonts w:asciiTheme="minorHAnsi" w:hAnsiTheme="minorHAnsi" w:cstheme="minorHAnsi"/>
          <w:sz w:val="24"/>
        </w:rPr>
        <w:t>for seeing</w:t>
      </w:r>
    </w:p>
    <w:p w14:paraId="2ADED9E3" w14:textId="77777777" w:rsidR="00964F99" w:rsidRPr="0078294F" w:rsidRDefault="00964F99" w:rsidP="00964F99">
      <w:pPr>
        <w:pStyle w:val="TextList"/>
        <w:spacing w:line="276" w:lineRule="auto"/>
        <w:ind w:left="0" w:firstLine="0"/>
        <w:rPr>
          <w:rFonts w:asciiTheme="minorHAnsi" w:hAnsiTheme="minorHAnsi" w:cstheme="minorHAnsi"/>
          <w:b/>
          <w:sz w:val="24"/>
        </w:rPr>
      </w:pPr>
    </w:p>
    <w:p w14:paraId="4259A957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16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I  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drink a lot of soda, but now I’m cutting back.</w:t>
      </w:r>
    </w:p>
    <w:p w14:paraId="04C23A36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a. </w:t>
      </w:r>
      <w:r w:rsidRPr="0078294F">
        <w:rPr>
          <w:rFonts w:asciiTheme="minorHAnsi" w:hAnsiTheme="minorHAnsi" w:cstheme="minorHAnsi"/>
          <w:sz w:val="24"/>
        </w:rPr>
        <w:t>use to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b. </w:t>
      </w:r>
      <w:r w:rsidRPr="0078294F">
        <w:rPr>
          <w:rFonts w:asciiTheme="minorHAnsi" w:hAnsiTheme="minorHAnsi" w:cstheme="minorHAnsi"/>
          <w:sz w:val="24"/>
        </w:rPr>
        <w:t>used to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c. </w:t>
      </w:r>
      <w:r w:rsidRPr="0078294F">
        <w:rPr>
          <w:rFonts w:asciiTheme="minorHAnsi" w:hAnsiTheme="minorHAnsi" w:cstheme="minorHAnsi"/>
          <w:sz w:val="24"/>
        </w:rPr>
        <w:t>usually</w:t>
      </w:r>
    </w:p>
    <w:p w14:paraId="2A3FE7A9" w14:textId="77777777" w:rsidR="00964F99" w:rsidRDefault="00964F99" w:rsidP="00964F99">
      <w:pPr>
        <w:pStyle w:val="TextList"/>
        <w:spacing w:line="276" w:lineRule="auto"/>
        <w:ind w:left="0" w:firstLine="0"/>
        <w:rPr>
          <w:rFonts w:asciiTheme="minorHAnsi" w:hAnsiTheme="minorHAnsi" w:cstheme="minorHAnsi"/>
          <w:b/>
          <w:sz w:val="24"/>
        </w:rPr>
      </w:pPr>
    </w:p>
    <w:p w14:paraId="70A70127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17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If I  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who won the contest, I would tell you.</w:t>
      </w:r>
    </w:p>
    <w:p w14:paraId="51E42F4D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a. </w:t>
      </w:r>
      <w:r w:rsidRPr="0078294F">
        <w:rPr>
          <w:rFonts w:asciiTheme="minorHAnsi" w:hAnsiTheme="minorHAnsi" w:cstheme="minorHAnsi"/>
          <w:sz w:val="24"/>
        </w:rPr>
        <w:t>knew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b. </w:t>
      </w:r>
      <w:r w:rsidRPr="0078294F">
        <w:rPr>
          <w:rFonts w:asciiTheme="minorHAnsi" w:hAnsiTheme="minorHAnsi" w:cstheme="minorHAnsi"/>
          <w:sz w:val="24"/>
        </w:rPr>
        <w:t>find out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c. </w:t>
      </w:r>
      <w:r w:rsidRPr="0078294F">
        <w:rPr>
          <w:rFonts w:asciiTheme="minorHAnsi" w:hAnsiTheme="minorHAnsi" w:cstheme="minorHAnsi"/>
          <w:sz w:val="24"/>
        </w:rPr>
        <w:t>would know</w:t>
      </w:r>
    </w:p>
    <w:p w14:paraId="39F779CF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6608D60F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18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Zachary is allergic to milk, so if he  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it, he would get really sick.</w:t>
      </w:r>
    </w:p>
    <w:p w14:paraId="7C08F1CF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a. </w:t>
      </w:r>
      <w:r w:rsidRPr="0078294F">
        <w:rPr>
          <w:rFonts w:asciiTheme="minorHAnsi" w:hAnsiTheme="minorHAnsi" w:cstheme="minorHAnsi"/>
          <w:sz w:val="24"/>
        </w:rPr>
        <w:t>drank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b. </w:t>
      </w:r>
      <w:r w:rsidRPr="0078294F">
        <w:rPr>
          <w:rFonts w:asciiTheme="minorHAnsi" w:hAnsiTheme="minorHAnsi" w:cstheme="minorHAnsi"/>
          <w:sz w:val="24"/>
        </w:rPr>
        <w:t>drinks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  <w:t xml:space="preserve">       </w:t>
      </w:r>
      <w:r w:rsidRPr="0078294F">
        <w:rPr>
          <w:rFonts w:asciiTheme="minorHAnsi" w:hAnsiTheme="minorHAnsi" w:cstheme="minorHAnsi"/>
          <w:b/>
          <w:bCs/>
          <w:sz w:val="24"/>
        </w:rPr>
        <w:t xml:space="preserve">c. </w:t>
      </w:r>
      <w:r w:rsidRPr="0078294F">
        <w:rPr>
          <w:rFonts w:asciiTheme="minorHAnsi" w:hAnsiTheme="minorHAnsi" w:cstheme="minorHAnsi"/>
          <w:sz w:val="24"/>
        </w:rPr>
        <w:t>would drink</w:t>
      </w:r>
    </w:p>
    <w:p w14:paraId="7E3195C5" w14:textId="77777777" w:rsidR="00964F99" w:rsidRPr="0078294F" w:rsidRDefault="00964F99" w:rsidP="00964F99">
      <w:pPr>
        <w:pStyle w:val="TextList"/>
        <w:spacing w:line="276" w:lineRule="auto"/>
        <w:ind w:left="0" w:firstLine="0"/>
        <w:rPr>
          <w:rFonts w:asciiTheme="minorHAnsi" w:hAnsiTheme="minorHAnsi" w:cstheme="minorHAnsi"/>
          <w:sz w:val="24"/>
        </w:rPr>
      </w:pPr>
    </w:p>
    <w:p w14:paraId="4F4BA545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b/>
          <w:sz w:val="24"/>
        </w:rPr>
        <w:t>19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I make $10 an hour, and Bill makes $27 an hour. I don’t make  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 xml:space="preserve"> as much as he does.</w:t>
      </w:r>
    </w:p>
    <w:p w14:paraId="241027E7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a. </w:t>
      </w:r>
      <w:r w:rsidRPr="0078294F">
        <w:rPr>
          <w:rFonts w:asciiTheme="minorHAnsi" w:hAnsiTheme="minorHAnsi" w:cstheme="minorHAnsi"/>
          <w:sz w:val="24"/>
        </w:rPr>
        <w:t>nearly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 xml:space="preserve">b. </w:t>
      </w:r>
      <w:r w:rsidRPr="0078294F">
        <w:rPr>
          <w:rFonts w:asciiTheme="minorHAnsi" w:hAnsiTheme="minorHAnsi" w:cstheme="minorHAnsi"/>
          <w:sz w:val="24"/>
        </w:rPr>
        <w:t>quite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bCs/>
          <w:sz w:val="24"/>
        </w:rPr>
        <w:t>c</w:t>
      </w:r>
      <w:r w:rsidRPr="0078294F">
        <w:rPr>
          <w:rFonts w:asciiTheme="minorHAnsi" w:hAnsiTheme="minorHAnsi" w:cstheme="minorHAnsi"/>
          <w:sz w:val="24"/>
        </w:rPr>
        <w:t>. not nearly</w:t>
      </w:r>
    </w:p>
    <w:p w14:paraId="1AD7889C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</w:p>
    <w:p w14:paraId="59A08B48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b/>
          <w:sz w:val="24"/>
        </w:rPr>
        <w:t>2</w:t>
      </w:r>
      <w:r>
        <w:rPr>
          <w:rFonts w:asciiTheme="minorHAnsi" w:hAnsiTheme="minorHAnsi" w:cstheme="minorHAnsi"/>
          <w:b/>
          <w:sz w:val="24"/>
        </w:rPr>
        <w:t>0</w:t>
      </w:r>
      <w:r w:rsidRPr="0078294F">
        <w:rPr>
          <w:rFonts w:asciiTheme="minorHAnsi" w:hAnsiTheme="minorHAnsi" w:cstheme="minorHAnsi"/>
          <w:b/>
          <w:sz w:val="24"/>
        </w:rPr>
        <w:t>.</w:t>
      </w:r>
      <w:r w:rsidRPr="0078294F">
        <w:rPr>
          <w:rFonts w:asciiTheme="minorHAnsi" w:hAnsiTheme="minorHAnsi" w:cstheme="minorHAnsi"/>
          <w:sz w:val="24"/>
        </w:rPr>
        <w:t xml:space="preserve"> I’ve been working so long that I’m getting really tired of   </w:t>
      </w:r>
      <w:r w:rsidRPr="0078294F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78294F">
        <w:rPr>
          <w:rFonts w:asciiTheme="minorHAnsi" w:hAnsiTheme="minorHAnsi" w:cstheme="minorHAnsi"/>
          <w:sz w:val="24"/>
        </w:rPr>
        <w:t>.</w:t>
      </w:r>
    </w:p>
    <w:p w14:paraId="7F0C3559" w14:textId="77777777" w:rsidR="00964F99" w:rsidRPr="0078294F" w:rsidRDefault="00964F99" w:rsidP="00964F99">
      <w:pPr>
        <w:pStyle w:val="TextList"/>
        <w:spacing w:line="276" w:lineRule="auto"/>
        <w:rPr>
          <w:rFonts w:asciiTheme="minorHAnsi" w:hAnsiTheme="minorHAnsi" w:cstheme="minorHAnsi"/>
          <w:sz w:val="24"/>
        </w:rPr>
      </w:pP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a. </w:t>
      </w:r>
      <w:r w:rsidRPr="0078294F">
        <w:rPr>
          <w:rFonts w:asciiTheme="minorHAnsi" w:hAnsiTheme="minorHAnsi" w:cstheme="minorHAnsi"/>
          <w:sz w:val="24"/>
        </w:rPr>
        <w:t>study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b. </w:t>
      </w:r>
      <w:r w:rsidRPr="0078294F">
        <w:rPr>
          <w:rFonts w:asciiTheme="minorHAnsi" w:hAnsiTheme="minorHAnsi" w:cstheme="minorHAnsi"/>
          <w:sz w:val="24"/>
        </w:rPr>
        <w:t>to study</w:t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sz w:val="24"/>
        </w:rPr>
        <w:tab/>
      </w:r>
      <w:r w:rsidRPr="0078294F">
        <w:rPr>
          <w:rFonts w:asciiTheme="minorHAnsi" w:hAnsiTheme="minorHAnsi" w:cstheme="minorHAnsi"/>
          <w:b/>
          <w:sz w:val="24"/>
        </w:rPr>
        <w:t xml:space="preserve">c. </w:t>
      </w:r>
      <w:r w:rsidRPr="0078294F">
        <w:rPr>
          <w:rFonts w:asciiTheme="minorHAnsi" w:hAnsiTheme="minorHAnsi" w:cstheme="minorHAnsi"/>
          <w:sz w:val="24"/>
        </w:rPr>
        <w:t>studying</w:t>
      </w:r>
    </w:p>
    <w:p w14:paraId="4961C89B" w14:textId="77777777" w:rsidR="00964F99" w:rsidRDefault="00964F99" w:rsidP="00F77E94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</w:rPr>
      </w:pPr>
    </w:p>
    <w:p w14:paraId="10B1F9CF" w14:textId="595B6C0C" w:rsidR="00964F99" w:rsidRPr="00EE0CF6" w:rsidRDefault="00964F99" w:rsidP="00964F99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EE0CF6">
        <w:rPr>
          <w:rFonts w:asciiTheme="majorBidi" w:hAnsiTheme="majorBidi" w:cstheme="majorBidi"/>
          <w:i/>
          <w:iCs/>
          <w:sz w:val="24"/>
          <w:szCs w:val="24"/>
          <w:u w:val="single"/>
        </w:rPr>
        <w:t>Grammar Exam</w:t>
      </w:r>
      <w:r w:rsidR="00EE0CF6">
        <w:rPr>
          <w:rFonts w:asciiTheme="majorBidi" w:hAnsiTheme="majorBidi" w:cstheme="majorBidi"/>
          <w:i/>
          <w:iCs/>
          <w:sz w:val="24"/>
          <w:szCs w:val="24"/>
          <w:u w:val="single"/>
        </w:rPr>
        <w:t xml:space="preserve"> Section</w:t>
      </w:r>
      <w:r w:rsidRPr="00EE0CF6">
        <w:rPr>
          <w:rFonts w:asciiTheme="majorBidi" w:hAnsiTheme="majorBidi" w:cstheme="majorBidi"/>
          <w:i/>
          <w:iCs/>
          <w:sz w:val="24"/>
          <w:szCs w:val="24"/>
          <w:u w:val="single"/>
        </w:rPr>
        <w:t>: Final</w:t>
      </w:r>
    </w:p>
    <w:p w14:paraId="1175062B" w14:textId="77777777" w:rsidR="00964F99" w:rsidRDefault="00964F99" w:rsidP="00964F99">
      <w:pPr>
        <w:pStyle w:val="HeadBSubsection"/>
      </w:pPr>
      <w:r>
        <w:t>Choose the answer that correctly completes each sentence.</w:t>
      </w:r>
    </w:p>
    <w:p w14:paraId="517A5C63" w14:textId="77777777" w:rsidR="00964F99" w:rsidRDefault="00964F99" w:rsidP="00964F99">
      <w:pPr>
        <w:pStyle w:val="TextList"/>
        <w:spacing w:line="240" w:lineRule="auto"/>
        <w:ind w:left="0" w:firstLine="0"/>
        <w:rPr>
          <w:rFonts w:asciiTheme="minorHAnsi" w:hAnsiTheme="minorHAnsi" w:cstheme="minorHAnsi"/>
          <w:b/>
          <w:sz w:val="24"/>
        </w:rPr>
      </w:pPr>
    </w:p>
    <w:p w14:paraId="5E3727B7" w14:textId="77777777" w:rsidR="00964F99" w:rsidRPr="00593916" w:rsidRDefault="00964F99" w:rsidP="00964F99">
      <w:pPr>
        <w:pStyle w:val="TextList"/>
        <w:spacing w:line="240" w:lineRule="auto"/>
        <w:ind w:left="0" w:firstLine="0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 xml:space="preserve">1. </w:t>
      </w:r>
      <w:r w:rsidRPr="00593916">
        <w:rPr>
          <w:rFonts w:asciiTheme="minorHAnsi" w:hAnsiTheme="minorHAnsi" w:cstheme="minorHAnsi"/>
          <w:sz w:val="24"/>
        </w:rPr>
        <w:t xml:space="preserve"> The party hadn’t yet begun when</w:t>
      </w:r>
      <w:r>
        <w:rPr>
          <w:rFonts w:asciiTheme="minorHAnsi" w:hAnsiTheme="minorHAnsi" w:cstheme="minorHAnsi"/>
          <w:sz w:val="24"/>
        </w:rPr>
        <w:t xml:space="preserve"> ……………….. </w:t>
      </w:r>
      <w:r w:rsidRPr="00593916">
        <w:rPr>
          <w:rFonts w:asciiTheme="minorHAnsi" w:hAnsiTheme="minorHAnsi" w:cstheme="minorHAnsi"/>
          <w:sz w:val="24"/>
        </w:rPr>
        <w:t>.</w:t>
      </w:r>
    </w:p>
    <w:p w14:paraId="04FB8AF3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 we had arrived       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 xml:space="preserve">b.  </w:t>
      </w:r>
      <w:r w:rsidRPr="00593916">
        <w:rPr>
          <w:rFonts w:asciiTheme="minorHAnsi" w:hAnsiTheme="minorHAnsi" w:cstheme="minorHAnsi"/>
          <w:sz w:val="24"/>
        </w:rPr>
        <w:t xml:space="preserve">we arrive               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 we arrived</w:t>
      </w:r>
    </w:p>
    <w:p w14:paraId="410E3C3B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5A2986DD" w14:textId="77777777" w:rsidR="00964F99" w:rsidRPr="00593916" w:rsidRDefault="00964F99" w:rsidP="00964F99">
      <w:pPr>
        <w:pStyle w:val="TextList"/>
        <w:spacing w:line="240" w:lineRule="auto"/>
        <w:ind w:left="0" w:firstLine="0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2.</w:t>
      </w:r>
      <w:r w:rsidRPr="00593916">
        <w:rPr>
          <w:rFonts w:asciiTheme="minorHAnsi" w:hAnsiTheme="minorHAnsi" w:cstheme="minorHAnsi"/>
          <w:sz w:val="24"/>
        </w:rPr>
        <w:t xml:space="preserve"> They had left early, so I 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 my ride.</w:t>
      </w:r>
    </w:p>
    <w:p w14:paraId="0627A78D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will miss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missed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c</w:t>
      </w:r>
      <w:r w:rsidRPr="00593916">
        <w:rPr>
          <w:rFonts w:asciiTheme="minorHAnsi" w:hAnsiTheme="minorHAnsi" w:cstheme="minorHAnsi"/>
          <w:sz w:val="24"/>
        </w:rPr>
        <w:t>. might miss</w:t>
      </w:r>
    </w:p>
    <w:p w14:paraId="3A5388D7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31B577EC" w14:textId="77777777" w:rsidR="00964F99" w:rsidRPr="00593916" w:rsidRDefault="00964F99" w:rsidP="00964F99">
      <w:pPr>
        <w:pStyle w:val="TextList"/>
        <w:spacing w:line="240" w:lineRule="auto"/>
        <w:ind w:left="0" w:firstLine="0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3.</w:t>
      </w:r>
      <w:r w:rsidRPr="00593916">
        <w:rPr>
          <w:rFonts w:asciiTheme="minorHAnsi" w:hAnsiTheme="minorHAnsi" w:cstheme="minorHAnsi"/>
          <w:sz w:val="24"/>
        </w:rPr>
        <w:t xml:space="preserve"> My brother will get the salesman 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 us.</w:t>
      </w:r>
    </w:p>
    <w:p w14:paraId="19C66E15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helping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b</w:t>
      </w:r>
      <w:r w:rsidRPr="00593916">
        <w:rPr>
          <w:rFonts w:asciiTheme="minorHAnsi" w:hAnsiTheme="minorHAnsi" w:cstheme="minorHAnsi"/>
          <w:sz w:val="24"/>
        </w:rPr>
        <w:t>. to be helping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to help</w:t>
      </w:r>
    </w:p>
    <w:p w14:paraId="6C79CAD5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176737DB" w14:textId="77777777" w:rsidR="00964F99" w:rsidRPr="00593916" w:rsidRDefault="00964F99" w:rsidP="00964F99">
      <w:pPr>
        <w:pStyle w:val="TextList"/>
        <w:spacing w:line="240" w:lineRule="auto"/>
        <w:ind w:left="0" w:firstLine="0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lastRenderedPageBreak/>
        <w:t>4.</w:t>
      </w:r>
      <w:r w:rsidRPr="00593916">
        <w:rPr>
          <w:rFonts w:asciiTheme="minorHAnsi" w:hAnsiTheme="minorHAnsi" w:cstheme="minorHAnsi"/>
          <w:sz w:val="24"/>
        </w:rPr>
        <w:t xml:space="preserve"> The boss had me 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 a delivery service.</w:t>
      </w:r>
    </w:p>
    <w:p w14:paraId="6DD68461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contact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to contact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to be contacting</w:t>
      </w:r>
    </w:p>
    <w:p w14:paraId="59A16370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1F70B69A" w14:textId="77777777" w:rsidR="00964F99" w:rsidRPr="00593916" w:rsidRDefault="00964F99" w:rsidP="00964F99">
      <w:pPr>
        <w:pStyle w:val="TextList"/>
        <w:spacing w:line="240" w:lineRule="auto"/>
        <w:ind w:left="0" w:firstLine="0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5.</w:t>
      </w:r>
      <w:r w:rsidRPr="00593916">
        <w:rPr>
          <w:rFonts w:asciiTheme="minorHAnsi" w:hAnsiTheme="minorHAnsi" w:cstheme="minorHAnsi"/>
          <w:sz w:val="24"/>
        </w:rPr>
        <w:t xml:space="preserve"> The Dutch people live in the Netherlands,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?       </w:t>
      </w:r>
    </w:p>
    <w:p w14:paraId="4219EF89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b/>
          <w:bCs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 don’t they              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 aren’t they             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 xml:space="preserve">c.  </w:t>
      </w:r>
      <w:r w:rsidRPr="00593916">
        <w:rPr>
          <w:rFonts w:asciiTheme="minorHAnsi" w:hAnsiTheme="minorHAnsi" w:cstheme="minorHAnsi"/>
          <w:sz w:val="24"/>
        </w:rPr>
        <w:t>didn’t they</w:t>
      </w:r>
      <w:r w:rsidRPr="00593916" w:rsidDel="00CB7AD7">
        <w:rPr>
          <w:rFonts w:asciiTheme="minorHAnsi" w:hAnsiTheme="minorHAnsi" w:cstheme="minorHAnsi"/>
          <w:b/>
          <w:bCs/>
          <w:sz w:val="24"/>
        </w:rPr>
        <w:t xml:space="preserve"> </w:t>
      </w:r>
    </w:p>
    <w:p w14:paraId="78074072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494041E9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6.</w:t>
      </w:r>
      <w:r w:rsidRPr="00593916">
        <w:rPr>
          <w:rFonts w:asciiTheme="minorHAnsi" w:hAnsiTheme="minorHAnsi" w:cstheme="minorHAnsi"/>
          <w:sz w:val="24"/>
        </w:rPr>
        <w:t xml:space="preserve"> Joaquin is from Mexico. He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 know Spanish.</w:t>
      </w:r>
    </w:p>
    <w:p w14:paraId="412D6215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bCs/>
          <w:sz w:val="24"/>
        </w:rPr>
        <w:tab/>
        <w:t>a</w:t>
      </w:r>
      <w:r w:rsidRPr="00593916">
        <w:rPr>
          <w:rFonts w:asciiTheme="minorHAnsi" w:hAnsiTheme="minorHAnsi" w:cstheme="minorHAnsi"/>
          <w:sz w:val="24"/>
        </w:rPr>
        <w:t>. may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must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c</w:t>
      </w:r>
      <w:r w:rsidRPr="00593916">
        <w:rPr>
          <w:rFonts w:asciiTheme="minorHAnsi" w:hAnsiTheme="minorHAnsi" w:cstheme="minorHAnsi"/>
          <w:sz w:val="24"/>
        </w:rPr>
        <w:t>. will</w:t>
      </w:r>
    </w:p>
    <w:p w14:paraId="0518A2B0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1D25F25C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7.</w:t>
      </w:r>
      <w:r w:rsidRPr="00593916">
        <w:rPr>
          <w:rFonts w:asciiTheme="minorHAnsi" w:hAnsiTheme="minorHAnsi" w:cstheme="minorHAnsi"/>
          <w:sz w:val="24"/>
        </w:rPr>
        <w:t xml:space="preserve"> Fred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 be able to come to the meeting. He isn’t sure. </w:t>
      </w:r>
    </w:p>
    <w:p w14:paraId="53CF84A5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must</w:t>
      </w:r>
      <w:r w:rsidRPr="00593916">
        <w:rPr>
          <w:rFonts w:asciiTheme="minorHAnsi" w:hAnsiTheme="minorHAnsi" w:cstheme="minorHAnsi"/>
          <w:b/>
          <w:bCs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ab/>
        <w:t>b.</w:t>
      </w:r>
      <w:r w:rsidRPr="00593916">
        <w:rPr>
          <w:rFonts w:asciiTheme="minorHAnsi" w:hAnsiTheme="minorHAnsi" w:cstheme="minorHAnsi"/>
          <w:sz w:val="24"/>
        </w:rPr>
        <w:t xml:space="preserve"> might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will</w:t>
      </w:r>
    </w:p>
    <w:p w14:paraId="5B2083E2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 xml:space="preserve">  </w:t>
      </w:r>
    </w:p>
    <w:p w14:paraId="09705C0F" w14:textId="77777777" w:rsidR="00964F99" w:rsidRPr="00593916" w:rsidRDefault="00964F99" w:rsidP="00964F99">
      <w:pPr>
        <w:pStyle w:val="TextList"/>
        <w:spacing w:line="240" w:lineRule="auto"/>
        <w:ind w:left="0" w:firstLine="0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8.</w:t>
      </w:r>
      <w:r w:rsidRPr="00593916">
        <w:rPr>
          <w:rFonts w:asciiTheme="minorHAnsi" w:hAnsiTheme="minorHAnsi" w:cstheme="minorHAnsi"/>
          <w:sz w:val="24"/>
        </w:rPr>
        <w:t xml:space="preserve"> It’s important to be on time,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>?</w:t>
      </w:r>
    </w:p>
    <w:p w14:paraId="36884E97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won’t it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b</w:t>
      </w:r>
      <w:r w:rsidRPr="00593916">
        <w:rPr>
          <w:rFonts w:asciiTheme="minorHAnsi" w:hAnsiTheme="minorHAnsi" w:cstheme="minorHAnsi"/>
          <w:sz w:val="24"/>
        </w:rPr>
        <w:t>. aren’t they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isn’t it</w:t>
      </w:r>
    </w:p>
    <w:p w14:paraId="263BD7F7" w14:textId="77777777" w:rsidR="00964F99" w:rsidRPr="00593916" w:rsidRDefault="00964F99" w:rsidP="00964F99">
      <w:pPr>
        <w:pStyle w:val="TextList"/>
        <w:spacing w:line="240" w:lineRule="auto"/>
        <w:ind w:left="0" w:firstLine="0"/>
        <w:rPr>
          <w:rFonts w:asciiTheme="minorHAnsi" w:hAnsiTheme="minorHAnsi" w:cstheme="minorHAnsi"/>
          <w:sz w:val="24"/>
        </w:rPr>
      </w:pPr>
    </w:p>
    <w:p w14:paraId="60D8E1CA" w14:textId="77777777" w:rsidR="00964F99" w:rsidRPr="00593916" w:rsidRDefault="00964F99" w:rsidP="00964F99">
      <w:pPr>
        <w:pStyle w:val="TextList"/>
        <w:spacing w:line="240" w:lineRule="auto"/>
        <w:ind w:left="0" w:firstLine="0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 xml:space="preserve">9. </w:t>
      </w:r>
      <w:r w:rsidRPr="00593916">
        <w:rPr>
          <w:rFonts w:asciiTheme="minorHAnsi" w:hAnsiTheme="minorHAnsi" w:cstheme="minorHAnsi"/>
          <w:sz w:val="24"/>
        </w:rPr>
        <w:t>I need</w:t>
      </w:r>
      <w:r w:rsidRPr="00593916">
        <w:rPr>
          <w:rFonts w:asciiTheme="minorHAnsi" w:hAnsiTheme="minorHAnsi" w:cstheme="minorHAnsi"/>
          <w:b/>
          <w:sz w:val="24"/>
        </w:rPr>
        <w:t xml:space="preserve"> </w:t>
      </w:r>
      <w:r w:rsidRPr="00593916">
        <w:rPr>
          <w:rFonts w:asciiTheme="minorHAnsi" w:hAnsiTheme="minorHAnsi" w:cstheme="minorHAnsi"/>
          <w:sz w:val="24"/>
        </w:rPr>
        <w:t xml:space="preserve">to know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. </w:t>
      </w:r>
    </w:p>
    <w:p w14:paraId="7B5AF206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 xml:space="preserve">    </w:t>
      </w:r>
      <w:r w:rsidRPr="00593916">
        <w:rPr>
          <w:rFonts w:asciiTheme="minorHAnsi" w:hAnsiTheme="minorHAnsi" w:cstheme="minorHAnsi"/>
          <w:sz w:val="24"/>
        </w:rPr>
        <w:tab/>
        <w:t xml:space="preserve"> </w:t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whose book this is    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 xml:space="preserve">b. </w:t>
      </w:r>
      <w:r w:rsidRPr="00593916">
        <w:rPr>
          <w:rFonts w:asciiTheme="minorHAnsi" w:hAnsiTheme="minorHAnsi" w:cstheme="minorHAnsi"/>
          <w:sz w:val="24"/>
        </w:rPr>
        <w:t xml:space="preserve">whose book is this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 xml:space="preserve">c. </w:t>
      </w:r>
      <w:r w:rsidRPr="00593916">
        <w:rPr>
          <w:rFonts w:asciiTheme="minorHAnsi" w:hAnsiTheme="minorHAnsi" w:cstheme="minorHAnsi"/>
          <w:sz w:val="24"/>
        </w:rPr>
        <w:t xml:space="preserve"> whose book </w:t>
      </w:r>
    </w:p>
    <w:p w14:paraId="6B03C2BE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0A52E8E4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10.</w:t>
      </w:r>
      <w:r w:rsidRPr="00593916">
        <w:rPr>
          <w:rFonts w:asciiTheme="minorHAnsi" w:hAnsiTheme="minorHAnsi" w:cstheme="minorHAnsi"/>
          <w:sz w:val="24"/>
        </w:rPr>
        <w:t xml:space="preserve"> The emergency workers told everyone 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 inside their homes.</w:t>
      </w:r>
    </w:p>
    <w:p w14:paraId="29BD1BAA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stay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to stay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bCs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should stay</w:t>
      </w:r>
    </w:p>
    <w:p w14:paraId="56DB225F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2FC279A5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 xml:space="preserve">11.  </w:t>
      </w:r>
      <w:r w:rsidRPr="00593916">
        <w:rPr>
          <w:rFonts w:asciiTheme="minorHAnsi" w:hAnsiTheme="minorHAnsi" w:cstheme="minorHAnsi"/>
          <w:sz w:val="24"/>
        </w:rPr>
        <w:t xml:space="preserve">Erica said that she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 to the festival next week.</w:t>
      </w:r>
      <w:r w:rsidRPr="00593916">
        <w:rPr>
          <w:rFonts w:asciiTheme="minorHAnsi" w:hAnsiTheme="minorHAnsi" w:cstheme="minorHAnsi"/>
          <w:sz w:val="24"/>
        </w:rPr>
        <w:br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 going                   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 would go        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 xml:space="preserve">c.  </w:t>
      </w:r>
      <w:r w:rsidRPr="00593916">
        <w:rPr>
          <w:rFonts w:asciiTheme="minorHAnsi" w:hAnsiTheme="minorHAnsi" w:cstheme="minorHAnsi"/>
          <w:sz w:val="24"/>
        </w:rPr>
        <w:t>went</w:t>
      </w:r>
    </w:p>
    <w:p w14:paraId="52C16E54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61B27FFA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 xml:space="preserve">12. </w:t>
      </w:r>
      <w:r w:rsidRPr="00593916">
        <w:rPr>
          <w:rFonts w:asciiTheme="minorHAnsi" w:hAnsiTheme="minorHAnsi" w:cstheme="minorHAnsi"/>
          <w:sz w:val="24"/>
        </w:rPr>
        <w:t xml:space="preserve">I liked the book, but I can’t remember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>.</w:t>
      </w:r>
    </w:p>
    <w:p w14:paraId="17E49681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 xml:space="preserve">a. </w:t>
      </w:r>
      <w:r w:rsidRPr="00593916">
        <w:rPr>
          <w:rFonts w:asciiTheme="minorHAnsi" w:hAnsiTheme="minorHAnsi" w:cstheme="minorHAnsi"/>
          <w:sz w:val="24"/>
        </w:rPr>
        <w:t>who is the writer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 xml:space="preserve">b. </w:t>
      </w:r>
      <w:r w:rsidRPr="00593916">
        <w:rPr>
          <w:rFonts w:asciiTheme="minorHAnsi" w:hAnsiTheme="minorHAnsi" w:cstheme="minorHAnsi"/>
          <w:sz w:val="24"/>
        </w:rPr>
        <w:t>is who the writer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 xml:space="preserve">c. </w:t>
      </w:r>
      <w:r w:rsidRPr="00593916">
        <w:rPr>
          <w:rFonts w:asciiTheme="minorHAnsi" w:hAnsiTheme="minorHAnsi" w:cstheme="minorHAnsi"/>
          <w:sz w:val="24"/>
        </w:rPr>
        <w:t xml:space="preserve">who the writer is </w:t>
      </w:r>
    </w:p>
    <w:p w14:paraId="376E8FEE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279478BA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13.</w:t>
      </w:r>
      <w:r w:rsidRPr="00593916">
        <w:rPr>
          <w:rFonts w:asciiTheme="minorHAnsi" w:hAnsiTheme="minorHAnsi" w:cstheme="minorHAnsi"/>
          <w:sz w:val="24"/>
        </w:rPr>
        <w:t xml:space="preserve">  The doctor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 that my arm is broken.</w:t>
      </w:r>
      <w:r w:rsidRPr="00593916">
        <w:rPr>
          <w:rFonts w:asciiTheme="minorHAnsi" w:hAnsiTheme="minorHAnsi" w:cstheme="minorHAnsi"/>
          <w:sz w:val="24"/>
        </w:rPr>
        <w:br/>
        <w:t xml:space="preserve"> </w:t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told                  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 tells                            </w:t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 says</w:t>
      </w:r>
    </w:p>
    <w:p w14:paraId="05E83431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3826ED41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14.</w:t>
      </w:r>
      <w:r w:rsidRPr="00593916">
        <w:rPr>
          <w:rFonts w:asciiTheme="minorHAnsi" w:hAnsiTheme="minorHAnsi" w:cstheme="minorHAnsi"/>
          <w:sz w:val="24"/>
        </w:rPr>
        <w:t xml:space="preserve">  She went to the dentist to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</w:p>
    <w:p w14:paraId="4868ABF5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 xml:space="preserve">       </w:t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 have cleaned her teeth  </w:t>
      </w:r>
      <w:r w:rsidRPr="00593916">
        <w:rPr>
          <w:rFonts w:asciiTheme="minorHAnsi" w:hAnsiTheme="minorHAnsi" w:cstheme="minorHAnsi"/>
          <w:b/>
          <w:sz w:val="24"/>
        </w:rPr>
        <w:t xml:space="preserve">b. </w:t>
      </w:r>
      <w:r w:rsidRPr="00593916">
        <w:rPr>
          <w:rFonts w:asciiTheme="minorHAnsi" w:hAnsiTheme="minorHAnsi" w:cstheme="minorHAnsi"/>
          <w:sz w:val="24"/>
        </w:rPr>
        <w:t>clean her teeth</w:t>
      </w:r>
      <w:r w:rsidRPr="00593916">
        <w:rPr>
          <w:rFonts w:asciiTheme="minorHAnsi" w:hAnsiTheme="minorHAnsi" w:cstheme="minorHAnsi"/>
          <w:b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ab/>
        <w:t>c.</w:t>
      </w:r>
      <w:r w:rsidRPr="00593916">
        <w:rPr>
          <w:rFonts w:asciiTheme="minorHAnsi" w:hAnsiTheme="minorHAnsi" w:cstheme="minorHAnsi"/>
          <w:sz w:val="24"/>
        </w:rPr>
        <w:t xml:space="preserve">  have her teeth cleaned</w:t>
      </w:r>
    </w:p>
    <w:p w14:paraId="7299AB92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0C57EA84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15.</w:t>
      </w:r>
      <w:r w:rsidRPr="00593916">
        <w:rPr>
          <w:rFonts w:asciiTheme="minorHAnsi" w:hAnsiTheme="minorHAnsi" w:cstheme="minorHAnsi"/>
          <w:sz w:val="24"/>
        </w:rPr>
        <w:t xml:space="preserve">  The police officer said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</w:t>
      </w:r>
      <w:r w:rsidRPr="00593916">
        <w:rPr>
          <w:rFonts w:asciiTheme="minorHAnsi" w:hAnsiTheme="minorHAnsi" w:cstheme="minorHAnsi"/>
          <w:sz w:val="24"/>
        </w:rPr>
        <w:t xml:space="preserve"> down that street. </w:t>
      </w:r>
    </w:p>
    <w:p w14:paraId="23CC81C7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 xml:space="preserve">       </w:t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not to drive                      </w:t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 don’t drive       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 we not to drive</w:t>
      </w:r>
    </w:p>
    <w:p w14:paraId="779B6F21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16.</w:t>
      </w:r>
      <w:r w:rsidRPr="00593916">
        <w:rPr>
          <w:rFonts w:asciiTheme="minorHAnsi" w:hAnsiTheme="minorHAnsi" w:cstheme="minorHAnsi"/>
          <w:sz w:val="24"/>
        </w:rPr>
        <w:t xml:space="preserve"> Your birthday is a special day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once a year.</w:t>
      </w:r>
    </w:p>
    <w:p w14:paraId="21033BE7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celebrating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who is celebrated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that is celebrated</w:t>
      </w:r>
    </w:p>
    <w:p w14:paraId="141DCA96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b/>
          <w:sz w:val="24"/>
        </w:rPr>
      </w:pPr>
    </w:p>
    <w:p w14:paraId="55F1A2C6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17.</w:t>
      </w:r>
      <w:r w:rsidRPr="00593916">
        <w:rPr>
          <w:rFonts w:asciiTheme="minorHAnsi" w:hAnsiTheme="minorHAnsi" w:cstheme="minorHAnsi"/>
          <w:sz w:val="24"/>
        </w:rPr>
        <w:t xml:space="preserve"> Jeffrey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a teacher when he grew up. His mother was quite sure of it.</w:t>
      </w:r>
    </w:p>
    <w:p w14:paraId="31FE6E4E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might be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would become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will be</w:t>
      </w:r>
    </w:p>
    <w:p w14:paraId="08DA8127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41996E57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18.</w:t>
      </w:r>
      <w:r w:rsidRPr="00593916">
        <w:rPr>
          <w:rFonts w:asciiTheme="minorHAnsi" w:hAnsiTheme="minorHAnsi" w:cstheme="minorHAnsi"/>
          <w:sz w:val="24"/>
        </w:rPr>
        <w:t xml:space="preserve"> If Columbus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to find India, would Europe have known about the Americas?</w:t>
      </w:r>
    </w:p>
    <w:p w14:paraId="362AC9C9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hadn’t tried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never tried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wouldn’t have tried</w:t>
      </w:r>
    </w:p>
    <w:p w14:paraId="228BF71E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6E93FE3B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19.</w:t>
      </w:r>
      <w:r w:rsidRPr="00593916">
        <w:rPr>
          <w:rFonts w:asciiTheme="minorHAnsi" w:hAnsiTheme="minorHAnsi" w:cstheme="minorHAnsi"/>
          <w:sz w:val="24"/>
        </w:rPr>
        <w:t xml:space="preserve"> The rushing water is too dangerous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>.</w:t>
      </w:r>
    </w:p>
    <w:p w14:paraId="3E8D1073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for to swim in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for anyone swimming</w:t>
      </w:r>
      <w:r w:rsidRPr="00593916">
        <w:rPr>
          <w:rFonts w:asciiTheme="minorHAnsi" w:hAnsiTheme="minorHAnsi" w:cstheme="minorHAnsi"/>
          <w:sz w:val="24"/>
        </w:rPr>
        <w:tab/>
        <w:t xml:space="preserve"> </w:t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for people to swim in</w:t>
      </w:r>
    </w:p>
    <w:p w14:paraId="44BCDEB9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1CB93BF9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lastRenderedPageBreak/>
        <w:t>20.</w:t>
      </w:r>
      <w:r w:rsidRPr="00593916">
        <w:rPr>
          <w:rFonts w:asciiTheme="minorHAnsi" w:hAnsiTheme="minorHAnsi" w:cstheme="minorHAnsi"/>
          <w:sz w:val="24"/>
        </w:rPr>
        <w:t xml:space="preserve"> The conservatives wouldn’t have won the election if they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support from moderates. </w:t>
      </w:r>
    </w:p>
    <w:p w14:paraId="093E6DFE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don’t have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hadn’t had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weren’t having</w:t>
      </w:r>
    </w:p>
    <w:p w14:paraId="3B0E5508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2FE0F0BE" w14:textId="67DB82CF" w:rsidR="00964F99" w:rsidRPr="00593916" w:rsidRDefault="00964F99" w:rsidP="00964F99">
      <w:pPr>
        <w:tabs>
          <w:tab w:val="left" w:pos="450"/>
          <w:tab w:val="left" w:pos="2880"/>
          <w:tab w:val="left" w:pos="3240"/>
          <w:tab w:val="left" w:pos="3690"/>
          <w:tab w:val="left" w:pos="5400"/>
          <w:tab w:val="left" w:pos="6300"/>
        </w:tabs>
        <w:spacing w:after="0" w:line="240" w:lineRule="auto"/>
        <w:rPr>
          <w:rFonts w:cstheme="minorHAnsi"/>
          <w:sz w:val="24"/>
          <w:szCs w:val="24"/>
        </w:rPr>
      </w:pPr>
      <w:r w:rsidRPr="00593916">
        <w:rPr>
          <w:rFonts w:cstheme="minorHAnsi"/>
          <w:b/>
          <w:sz w:val="24"/>
          <w:szCs w:val="24"/>
        </w:rPr>
        <w:t>21.</w:t>
      </w:r>
      <w:r w:rsidRPr="00593916">
        <w:rPr>
          <w:rFonts w:cstheme="minorHAnsi"/>
          <w:sz w:val="24"/>
          <w:szCs w:val="24"/>
        </w:rPr>
        <w:t xml:space="preserve"> </w:t>
      </w:r>
      <w:r w:rsidRPr="00593916">
        <w:rPr>
          <w:rFonts w:cstheme="minorHAnsi"/>
          <w:sz w:val="24"/>
          <w:szCs w:val="24"/>
        </w:rPr>
        <w:tab/>
        <w:t>The airlines requir</w:t>
      </w:r>
      <w:r w:rsidR="00813A6F">
        <w:rPr>
          <w:rFonts w:cstheme="minorHAnsi"/>
          <w:sz w:val="24"/>
          <w:szCs w:val="24"/>
        </w:rPr>
        <w:t xml:space="preserve">e ……………. </w:t>
      </w:r>
      <w:r w:rsidRPr="00593916">
        <w:rPr>
          <w:rFonts w:cstheme="minorHAnsi"/>
          <w:sz w:val="24"/>
          <w:szCs w:val="24"/>
        </w:rPr>
        <w:t>a passport for international travel.</w:t>
      </w:r>
    </w:p>
    <w:p w14:paraId="638084E2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all passengers to have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all passengers having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them having</w:t>
      </w:r>
    </w:p>
    <w:p w14:paraId="5476C677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6BA8A070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22.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will be an important issue in the next election.</w:t>
      </w:r>
    </w:p>
    <w:p w14:paraId="3F1FE764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Education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The education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The educations</w:t>
      </w:r>
    </w:p>
    <w:p w14:paraId="45FCC729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0D7155F3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23.</w:t>
      </w:r>
      <w:r w:rsidRPr="00593916">
        <w:rPr>
          <w:rFonts w:asciiTheme="minorHAnsi" w:hAnsiTheme="minorHAnsi" w:cstheme="minorHAnsi"/>
          <w:sz w:val="24"/>
        </w:rPr>
        <w:t xml:space="preserve"> Senegal is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the west coast of Afric</w:t>
      </w:r>
      <w:r w:rsidRPr="00593916">
        <w:rPr>
          <w:rFonts w:asciiTheme="minorHAnsi" w:hAnsiTheme="minorHAnsi" w:cstheme="minorHAnsi"/>
          <w:b/>
          <w:sz w:val="24"/>
        </w:rPr>
        <w:t>a.</w:t>
      </w:r>
    </w:p>
    <w:p w14:paraId="4FFB0DE3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in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of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on</w:t>
      </w:r>
    </w:p>
    <w:p w14:paraId="6D50A9A9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4A899D53" w14:textId="77777777" w:rsidR="00964F99" w:rsidRPr="00593916" w:rsidRDefault="00964F99" w:rsidP="00964F99">
      <w:pPr>
        <w:tabs>
          <w:tab w:val="left" w:pos="450"/>
          <w:tab w:val="left" w:pos="2880"/>
          <w:tab w:val="left" w:pos="3240"/>
          <w:tab w:val="left" w:pos="3690"/>
          <w:tab w:val="left" w:pos="5400"/>
          <w:tab w:val="left" w:pos="6300"/>
        </w:tabs>
        <w:spacing w:after="0" w:line="240" w:lineRule="auto"/>
        <w:rPr>
          <w:rFonts w:cstheme="minorHAnsi"/>
          <w:sz w:val="24"/>
          <w:szCs w:val="24"/>
        </w:rPr>
      </w:pPr>
      <w:r w:rsidRPr="00593916">
        <w:rPr>
          <w:rFonts w:cstheme="minorHAnsi"/>
          <w:b/>
          <w:sz w:val="24"/>
          <w:szCs w:val="24"/>
        </w:rPr>
        <w:t>24.</w:t>
      </w:r>
      <w:r w:rsidRPr="00593916">
        <w:rPr>
          <w:rFonts w:cstheme="minorHAnsi"/>
          <w:sz w:val="24"/>
          <w:szCs w:val="24"/>
        </w:rPr>
        <w:t xml:space="preserve"> The students</w:t>
      </w:r>
      <w:r w:rsidRPr="00593916">
        <w:rPr>
          <w:rStyle w:val="GapFillchr"/>
          <w:rFonts w:cstheme="minorHAnsi"/>
          <w:sz w:val="24"/>
          <w:szCs w:val="24"/>
        </w:rPr>
        <w:t>               </w:t>
      </w:r>
      <w:r w:rsidRPr="00593916">
        <w:rPr>
          <w:rFonts w:cstheme="minorHAnsi"/>
          <w:sz w:val="24"/>
          <w:szCs w:val="24"/>
        </w:rPr>
        <w:t xml:space="preserve"> the teacher’s instructions, but they had no idea what she was talking about.</w:t>
      </w:r>
    </w:p>
    <w:p w14:paraId="1C654668" w14:textId="77777777" w:rsidR="00964F99" w:rsidRPr="00593916" w:rsidRDefault="00964F99" w:rsidP="00964F99">
      <w:pPr>
        <w:tabs>
          <w:tab w:val="left" w:pos="450"/>
          <w:tab w:val="left" w:pos="2880"/>
          <w:tab w:val="left" w:pos="3240"/>
          <w:tab w:val="left" w:pos="3690"/>
          <w:tab w:val="left" w:pos="5400"/>
          <w:tab w:val="left" w:pos="6300"/>
        </w:tabs>
        <w:spacing w:after="0" w:line="240" w:lineRule="auto"/>
        <w:rPr>
          <w:rFonts w:cstheme="minorHAnsi"/>
          <w:sz w:val="24"/>
          <w:szCs w:val="24"/>
        </w:rPr>
      </w:pPr>
      <w:r w:rsidRPr="00593916">
        <w:rPr>
          <w:rFonts w:cstheme="minorHAnsi"/>
          <w:sz w:val="24"/>
          <w:szCs w:val="24"/>
        </w:rPr>
        <w:t xml:space="preserve">      </w:t>
      </w:r>
      <w:r w:rsidRPr="00593916">
        <w:rPr>
          <w:rFonts w:cstheme="minorHAnsi"/>
          <w:b/>
          <w:sz w:val="24"/>
          <w:szCs w:val="24"/>
        </w:rPr>
        <w:t>a.</w:t>
      </w:r>
      <w:r w:rsidRPr="00593916">
        <w:rPr>
          <w:rFonts w:cstheme="minorHAnsi"/>
          <w:sz w:val="24"/>
          <w:szCs w:val="24"/>
        </w:rPr>
        <w:t xml:space="preserve">  pretended understanding</w:t>
      </w:r>
      <w:r w:rsidRPr="00593916">
        <w:rPr>
          <w:rFonts w:cstheme="minorHAnsi"/>
          <w:sz w:val="24"/>
          <w:szCs w:val="24"/>
        </w:rPr>
        <w:tab/>
        <w:t xml:space="preserve">  </w:t>
      </w:r>
      <w:r w:rsidRPr="00593916">
        <w:rPr>
          <w:rFonts w:cstheme="minorHAnsi"/>
          <w:b/>
          <w:sz w:val="24"/>
          <w:szCs w:val="24"/>
        </w:rPr>
        <w:t>b.</w:t>
      </w:r>
      <w:r w:rsidRPr="00593916">
        <w:rPr>
          <w:rFonts w:cstheme="minorHAnsi"/>
          <w:sz w:val="24"/>
          <w:szCs w:val="24"/>
        </w:rPr>
        <w:t xml:space="preserve">  pretended to understand   </w:t>
      </w:r>
      <w:r w:rsidRPr="00593916">
        <w:rPr>
          <w:rFonts w:cstheme="minorHAnsi"/>
          <w:b/>
          <w:sz w:val="24"/>
          <w:szCs w:val="24"/>
        </w:rPr>
        <w:t>c.</w:t>
      </w:r>
      <w:r w:rsidRPr="00593916">
        <w:rPr>
          <w:rFonts w:cstheme="minorHAnsi"/>
          <w:sz w:val="24"/>
          <w:szCs w:val="24"/>
        </w:rPr>
        <w:t xml:space="preserve">  pretended </w:t>
      </w:r>
    </w:p>
    <w:p w14:paraId="744AC1AB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72F4BEAB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25.</w:t>
      </w:r>
      <w:r w:rsidRPr="00593916">
        <w:rPr>
          <w:rFonts w:asciiTheme="minorHAnsi" w:hAnsiTheme="minorHAnsi" w:cstheme="minorHAnsi"/>
          <w:sz w:val="24"/>
        </w:rPr>
        <w:t xml:space="preserve"> I convinced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letters to support raising the driving age to 21.</w:t>
      </w:r>
    </w:p>
    <w:p w14:paraId="3243A893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to write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my friends write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my friends to write</w:t>
      </w:r>
    </w:p>
    <w:p w14:paraId="68A6CC04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61EDB3A1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26.</w:t>
      </w:r>
      <w:r w:rsidRPr="00593916">
        <w:rPr>
          <w:rFonts w:asciiTheme="minorHAnsi" w:hAnsiTheme="minorHAnsi" w:cstheme="minorHAnsi"/>
          <w:sz w:val="24"/>
        </w:rPr>
        <w:tab/>
        <w:t xml:space="preserve">The state of Maine is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the northeastern United States.</w:t>
      </w:r>
    </w:p>
    <w:p w14:paraId="77112331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in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to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on</w:t>
      </w:r>
    </w:p>
    <w:p w14:paraId="67800ABB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3628928F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27.</w:t>
      </w:r>
      <w:r w:rsidRPr="00593916">
        <w:rPr>
          <w:rFonts w:asciiTheme="minorHAnsi" w:hAnsiTheme="minorHAnsi" w:cstheme="minorHAnsi"/>
          <w:sz w:val="24"/>
        </w:rPr>
        <w:t xml:space="preserve"> If you had bought some ice cream, we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for dessert.</w:t>
      </w:r>
    </w:p>
    <w:p w14:paraId="4D8B3DA2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may have it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could have had it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must have had it</w:t>
      </w:r>
    </w:p>
    <w:p w14:paraId="71C846D7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2B52A1E3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28.</w:t>
      </w:r>
      <w:r w:rsidRPr="00593916">
        <w:rPr>
          <w:rFonts w:asciiTheme="minorHAnsi" w:hAnsiTheme="minorHAnsi" w:cstheme="minorHAnsi"/>
          <w:sz w:val="24"/>
        </w:rPr>
        <w:t xml:space="preserve"> If you have everyone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one thing to the party, it won’t be a lot of work. </w:t>
      </w:r>
    </w:p>
    <w:p w14:paraId="1C195E01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bring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bringing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to bring</w:t>
      </w:r>
    </w:p>
    <w:p w14:paraId="14380C5B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453EB72E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sz w:val="24"/>
        </w:rPr>
        <w:t>29.</w:t>
      </w:r>
      <w:r w:rsidRPr="00593916">
        <w:rPr>
          <w:rFonts w:asciiTheme="minorHAnsi" w:hAnsiTheme="minorHAnsi" w:cstheme="minorHAnsi"/>
          <w:sz w:val="24"/>
        </w:rPr>
        <w:t xml:space="preserve"> I </w:t>
      </w:r>
      <w:r w:rsidRPr="00593916">
        <w:rPr>
          <w:rStyle w:val="GapFillchr"/>
          <w:rFonts w:asciiTheme="minorHAnsi" w:hAnsiTheme="minorHAnsi" w:cstheme="minorHAnsi"/>
          <w:sz w:val="24"/>
        </w:rPr>
        <w:t>               </w:t>
      </w:r>
      <w:r w:rsidRPr="00593916">
        <w:rPr>
          <w:rFonts w:asciiTheme="minorHAnsi" w:hAnsiTheme="minorHAnsi" w:cstheme="minorHAnsi"/>
          <w:sz w:val="24"/>
        </w:rPr>
        <w:t xml:space="preserve"> that movie, but I heard it was awful, so I changed my mind.</w:t>
      </w:r>
    </w:p>
    <w:p w14:paraId="12063B6D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was going to see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should have seen</w:t>
      </w:r>
      <w:r w:rsidRPr="00593916">
        <w:rPr>
          <w:rFonts w:asciiTheme="minorHAnsi" w:hAnsiTheme="minorHAnsi" w:cstheme="minorHAnsi"/>
          <w:sz w:val="24"/>
        </w:rPr>
        <w:tab/>
        <w:t xml:space="preserve"> </w:t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must have seen</w:t>
      </w:r>
    </w:p>
    <w:p w14:paraId="142284AA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</w:p>
    <w:p w14:paraId="0B482CDA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b/>
          <w:bCs/>
          <w:sz w:val="24"/>
        </w:rPr>
        <w:t>30.</w:t>
      </w:r>
      <w:r w:rsidRPr="00593916">
        <w:rPr>
          <w:rFonts w:asciiTheme="minorHAnsi" w:hAnsiTheme="minorHAnsi" w:cstheme="minorHAnsi"/>
          <w:sz w:val="24"/>
        </w:rPr>
        <w:t xml:space="preserve"> Labor Day is a U.S. holiday …………. in September.</w:t>
      </w:r>
    </w:p>
    <w:p w14:paraId="6AED586C" w14:textId="77777777" w:rsidR="00964F99" w:rsidRPr="00593916" w:rsidRDefault="00964F99" w:rsidP="00964F99">
      <w:pPr>
        <w:pStyle w:val="TextList"/>
        <w:spacing w:line="240" w:lineRule="auto"/>
        <w:rPr>
          <w:rFonts w:asciiTheme="minorHAnsi" w:hAnsiTheme="minorHAnsi" w:cstheme="minorHAnsi"/>
          <w:sz w:val="24"/>
        </w:rPr>
      </w:pP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a.</w:t>
      </w:r>
      <w:r w:rsidRPr="00593916">
        <w:rPr>
          <w:rFonts w:asciiTheme="minorHAnsi" w:hAnsiTheme="minorHAnsi" w:cstheme="minorHAnsi"/>
          <w:sz w:val="24"/>
        </w:rPr>
        <w:t xml:space="preserve"> takes place</w:t>
      </w:r>
      <w:r w:rsidRPr="00593916">
        <w:rPr>
          <w:rFonts w:asciiTheme="minorHAnsi" w:hAnsiTheme="minorHAnsi" w:cstheme="minorHAnsi"/>
          <w:sz w:val="24"/>
        </w:rPr>
        <w:tab/>
        <w:t xml:space="preserve"> 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b.</w:t>
      </w:r>
      <w:r w:rsidRPr="00593916">
        <w:rPr>
          <w:rFonts w:asciiTheme="minorHAnsi" w:hAnsiTheme="minorHAnsi" w:cstheme="minorHAnsi"/>
          <w:sz w:val="24"/>
        </w:rPr>
        <w:t xml:space="preserve"> that takes place</w:t>
      </w:r>
      <w:r w:rsidRPr="00593916">
        <w:rPr>
          <w:rFonts w:asciiTheme="minorHAnsi" w:hAnsiTheme="minorHAnsi" w:cstheme="minorHAnsi"/>
          <w:sz w:val="24"/>
        </w:rPr>
        <w:tab/>
      </w:r>
      <w:r w:rsidRPr="00593916">
        <w:rPr>
          <w:rFonts w:asciiTheme="minorHAnsi" w:hAnsiTheme="minorHAnsi" w:cstheme="minorHAnsi"/>
          <w:b/>
          <w:sz w:val="24"/>
        </w:rPr>
        <w:t>c.</w:t>
      </w:r>
      <w:r w:rsidRPr="00593916">
        <w:rPr>
          <w:rFonts w:asciiTheme="minorHAnsi" w:hAnsiTheme="minorHAnsi" w:cstheme="minorHAnsi"/>
          <w:sz w:val="24"/>
        </w:rPr>
        <w:t xml:space="preserve"> that it takes place</w:t>
      </w:r>
    </w:p>
    <w:p w14:paraId="2E660E0A" w14:textId="77777777" w:rsidR="00964F99" w:rsidRPr="00593916" w:rsidRDefault="00964F99" w:rsidP="00964F99">
      <w:pPr>
        <w:spacing w:after="0" w:line="240" w:lineRule="auto"/>
        <w:rPr>
          <w:rFonts w:cstheme="minorHAnsi"/>
          <w:sz w:val="24"/>
          <w:szCs w:val="24"/>
        </w:rPr>
      </w:pPr>
    </w:p>
    <w:p w14:paraId="35708B0F" w14:textId="6844DED9" w:rsidR="00FD27B6" w:rsidRDefault="00FD27B6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52615C1" w14:textId="111D6EAC" w:rsidR="006E6B0E" w:rsidRDefault="006E6B0E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12B82FE" w14:textId="6D4D2130" w:rsidR="006E6B0E" w:rsidRDefault="006E6B0E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42FF2340" w14:textId="50F82EFB" w:rsidR="006E6B0E" w:rsidRDefault="006E6B0E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C2F4021" w14:textId="1BBC0FE0" w:rsidR="006E6B0E" w:rsidRDefault="006E6B0E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8B9CEB5" w14:textId="2B3BB06D" w:rsidR="006E6B0E" w:rsidRDefault="006E6B0E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BE0358D" w14:textId="77777777" w:rsidR="00356408" w:rsidRDefault="00356408" w:rsidP="00CF61D9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u w:val="single"/>
        </w:rPr>
      </w:pPr>
    </w:p>
    <w:p w14:paraId="3CCAF8F2" w14:textId="65745B52" w:rsidR="00CF61D9" w:rsidRPr="00813A6F" w:rsidRDefault="00CF61D9" w:rsidP="00CF61D9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813A6F">
        <w:rPr>
          <w:rFonts w:asciiTheme="majorBidi" w:hAnsiTheme="majorBidi" w:cstheme="majorBidi"/>
          <w:i/>
          <w:iCs/>
          <w:sz w:val="24"/>
          <w:szCs w:val="24"/>
          <w:u w:val="single"/>
        </w:rPr>
        <w:t>Speaking Exam Section: Mid-term</w:t>
      </w:r>
    </w:p>
    <w:p w14:paraId="46CCB538" w14:textId="3650F84A" w:rsidR="006E6B0E" w:rsidRDefault="006E6B0E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B520BA5" w14:textId="77777777" w:rsidR="006E6B0E" w:rsidRDefault="006E6B0E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F0E42F3" w14:textId="5BB8F534" w:rsidR="00A35C14" w:rsidRPr="00406CD1" w:rsidRDefault="00A35C14" w:rsidP="00A35C14">
      <w:pPr>
        <w:rPr>
          <w:b/>
          <w:bCs/>
          <w:sz w:val="32"/>
          <w:szCs w:val="32"/>
        </w:rPr>
      </w:pPr>
      <w:r w:rsidRPr="00406CD1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0CD5EC8" wp14:editId="55210FD1">
            <wp:simplePos x="0" y="0"/>
            <wp:positionH relativeFrom="margin">
              <wp:posOffset>-46567</wp:posOffset>
            </wp:positionH>
            <wp:positionV relativeFrom="margin">
              <wp:posOffset>666750</wp:posOffset>
            </wp:positionV>
            <wp:extent cx="5765800" cy="5911850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591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6CD1">
        <w:rPr>
          <w:b/>
          <w:bCs/>
          <w:sz w:val="32"/>
          <w:szCs w:val="32"/>
        </w:rPr>
        <w:t>Speaking Task 1</w:t>
      </w:r>
    </w:p>
    <w:p w14:paraId="412B4C0E" w14:textId="77777777" w:rsidR="00A35C14" w:rsidRDefault="00A35C14" w:rsidP="00A35C14">
      <w:pPr>
        <w:pStyle w:val="TextList"/>
        <w:spacing w:before="120"/>
        <w:ind w:left="335" w:hanging="335"/>
        <w:rPr>
          <w:b/>
          <w:sz w:val="24"/>
        </w:rPr>
      </w:pPr>
    </w:p>
    <w:p w14:paraId="35117E84" w14:textId="77777777" w:rsidR="00A35C14" w:rsidRPr="003361AB" w:rsidRDefault="00A35C14" w:rsidP="00A35C14">
      <w:pPr>
        <w:pStyle w:val="TextList"/>
        <w:spacing w:before="120"/>
        <w:ind w:left="335" w:hanging="335"/>
        <w:rPr>
          <w:rFonts w:cs="Arial"/>
          <w:b/>
          <w:bCs/>
          <w:sz w:val="24"/>
        </w:rPr>
      </w:pPr>
      <w:r>
        <w:rPr>
          <w:b/>
          <w:sz w:val="24"/>
        </w:rPr>
        <w:t>Look at the picture. Answer the questions.</w:t>
      </w:r>
    </w:p>
    <w:p w14:paraId="7B2F6817" w14:textId="77777777" w:rsidR="00A35C14" w:rsidRPr="00815A4B" w:rsidRDefault="00A35C14" w:rsidP="00A35C14">
      <w:pPr>
        <w:pStyle w:val="TextList"/>
        <w:spacing w:before="120"/>
        <w:ind w:left="335" w:hanging="335"/>
        <w:rPr>
          <w:rFonts w:cs="Arial"/>
          <w:b/>
          <w:bCs/>
          <w:szCs w:val="20"/>
        </w:rPr>
      </w:pPr>
      <w:r w:rsidRPr="00815A4B">
        <w:rPr>
          <w:rFonts w:cs="Arial"/>
          <w:b/>
          <w:bCs/>
          <w:szCs w:val="20"/>
        </w:rPr>
        <w:t>Picture response questions</w:t>
      </w:r>
    </w:p>
    <w:p w14:paraId="64B927E6" w14:textId="77777777" w:rsidR="00A35C14" w:rsidRPr="00815A4B" w:rsidRDefault="00A35C14" w:rsidP="00A35C14">
      <w:pPr>
        <w:pStyle w:val="TextList"/>
        <w:spacing w:before="120"/>
        <w:ind w:left="335" w:hanging="335"/>
        <w:rPr>
          <w:rFonts w:cs="Arial"/>
          <w:szCs w:val="20"/>
        </w:rPr>
      </w:pPr>
      <w:r w:rsidRPr="00815A4B">
        <w:rPr>
          <w:rFonts w:cs="Arial"/>
          <w:b/>
          <w:szCs w:val="20"/>
        </w:rPr>
        <w:t>1.</w:t>
      </w:r>
      <w:r w:rsidRPr="00815A4B">
        <w:rPr>
          <w:rFonts w:cs="Arial"/>
          <w:szCs w:val="20"/>
        </w:rPr>
        <w:t xml:space="preserve"> Look at the car accident. What was the driver of the SUV doing? What was the driver of the convertible doing? What happened?</w:t>
      </w:r>
    </w:p>
    <w:p w14:paraId="2E3C91F9" w14:textId="77777777" w:rsidR="00A35C14" w:rsidRPr="00815A4B" w:rsidRDefault="00A35C14" w:rsidP="00A35C14">
      <w:pPr>
        <w:pStyle w:val="TextList"/>
        <w:spacing w:before="120"/>
        <w:ind w:left="335" w:hanging="335"/>
        <w:rPr>
          <w:rFonts w:cs="Arial"/>
          <w:szCs w:val="20"/>
        </w:rPr>
      </w:pPr>
      <w:r w:rsidRPr="00815A4B">
        <w:rPr>
          <w:rFonts w:cs="Arial"/>
          <w:b/>
          <w:szCs w:val="20"/>
        </w:rPr>
        <w:lastRenderedPageBreak/>
        <w:t>2.</w:t>
      </w:r>
      <w:r w:rsidRPr="00815A4B">
        <w:rPr>
          <w:rFonts w:cs="Arial"/>
          <w:szCs w:val="20"/>
        </w:rPr>
        <w:t xml:space="preserve"> Look at the couple in front of the salon.  What salon service do you think she will ask for? What salon service do you think he will ask for?</w:t>
      </w:r>
    </w:p>
    <w:p w14:paraId="64B8DB1E" w14:textId="77777777" w:rsidR="00A35C14" w:rsidRDefault="00A35C14" w:rsidP="00A35C14">
      <w:pPr>
        <w:rPr>
          <w:sz w:val="32"/>
          <w:szCs w:val="32"/>
        </w:rPr>
      </w:pPr>
    </w:p>
    <w:p w14:paraId="22BAE9B0" w14:textId="77777777" w:rsidR="00A35C14" w:rsidRDefault="00A35C14" w:rsidP="00A35C14">
      <w:pPr>
        <w:rPr>
          <w:sz w:val="32"/>
          <w:szCs w:val="32"/>
        </w:rPr>
      </w:pPr>
    </w:p>
    <w:p w14:paraId="77A3CBF7" w14:textId="77777777" w:rsidR="00A35C14" w:rsidRPr="00406CD1" w:rsidRDefault="00A35C14" w:rsidP="00A35C14">
      <w:pPr>
        <w:rPr>
          <w:b/>
          <w:bCs/>
          <w:sz w:val="32"/>
          <w:szCs w:val="32"/>
        </w:rPr>
      </w:pPr>
      <w:r w:rsidRPr="00406CD1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632C1816" wp14:editId="2DA4FBF4">
            <wp:simplePos x="0" y="0"/>
            <wp:positionH relativeFrom="margin">
              <wp:align>left</wp:align>
            </wp:positionH>
            <wp:positionV relativeFrom="margin">
              <wp:posOffset>431800</wp:posOffset>
            </wp:positionV>
            <wp:extent cx="5899150" cy="5162550"/>
            <wp:effectExtent l="0" t="0" r="635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150" cy="516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6CD1">
        <w:rPr>
          <w:b/>
          <w:bCs/>
          <w:sz w:val="32"/>
          <w:szCs w:val="32"/>
        </w:rPr>
        <w:t>Speaking Task 2</w:t>
      </w:r>
    </w:p>
    <w:p w14:paraId="61D4CA6D" w14:textId="77777777" w:rsidR="00A35C14" w:rsidRDefault="00A35C14" w:rsidP="00A35C14">
      <w:pPr>
        <w:pStyle w:val="HeadBSubsection"/>
      </w:pPr>
      <w:r>
        <w:t>Look at the picture. Answer the questions.</w:t>
      </w:r>
    </w:p>
    <w:p w14:paraId="3B668FA4" w14:textId="77777777" w:rsidR="00A35C14" w:rsidRDefault="00A35C14" w:rsidP="00A35C14">
      <w:pPr>
        <w:pStyle w:val="TextList"/>
        <w:rPr>
          <w:b/>
          <w:bCs/>
        </w:rPr>
      </w:pPr>
    </w:p>
    <w:p w14:paraId="68A14A76" w14:textId="77777777" w:rsidR="00A35C14" w:rsidRDefault="00A35C14" w:rsidP="00A35C14">
      <w:pPr>
        <w:pStyle w:val="TextList"/>
        <w:rPr>
          <w:b/>
          <w:bCs/>
        </w:rPr>
      </w:pPr>
      <w:r w:rsidRPr="009F204F">
        <w:rPr>
          <w:b/>
          <w:bCs/>
        </w:rPr>
        <w:t>Picture response questions</w:t>
      </w:r>
    </w:p>
    <w:p w14:paraId="0EB28070" w14:textId="77777777" w:rsidR="00A35C14" w:rsidRPr="009F204F" w:rsidRDefault="00A35C14" w:rsidP="00A35C14">
      <w:pPr>
        <w:pStyle w:val="TextList"/>
        <w:rPr>
          <w:b/>
          <w:bCs/>
        </w:rPr>
      </w:pPr>
    </w:p>
    <w:p w14:paraId="70F60DEB" w14:textId="77777777" w:rsidR="00A35C14" w:rsidRDefault="00A35C14" w:rsidP="00A35C14">
      <w:pPr>
        <w:pStyle w:val="TextList"/>
        <w:tabs>
          <w:tab w:val="clear" w:pos="336"/>
        </w:tabs>
        <w:ind w:left="476" w:hanging="238"/>
      </w:pPr>
      <w:r w:rsidRPr="00DA2836">
        <w:rPr>
          <w:b/>
        </w:rPr>
        <w:t>1.</w:t>
      </w:r>
      <w:r>
        <w:t xml:space="preserve"> Look at the woman refusing the food.  What do you think she’s saying?</w:t>
      </w:r>
    </w:p>
    <w:p w14:paraId="2A80EA48" w14:textId="77777777" w:rsidR="00A35C14" w:rsidRDefault="00A35C14" w:rsidP="00A35C14">
      <w:pPr>
        <w:pStyle w:val="TextList"/>
        <w:tabs>
          <w:tab w:val="clear" w:pos="336"/>
        </w:tabs>
        <w:ind w:left="0" w:firstLine="0"/>
      </w:pPr>
    </w:p>
    <w:p w14:paraId="2EA89404" w14:textId="77777777" w:rsidR="00A35C14" w:rsidRDefault="00A35C14" w:rsidP="00A35C14">
      <w:pPr>
        <w:pStyle w:val="TextList"/>
        <w:tabs>
          <w:tab w:val="clear" w:pos="336"/>
        </w:tabs>
        <w:ind w:left="476" w:hanging="238"/>
      </w:pPr>
      <w:r>
        <w:rPr>
          <w:b/>
        </w:rPr>
        <w:t>2</w:t>
      </w:r>
      <w:r w:rsidRPr="00DA2836">
        <w:rPr>
          <w:b/>
        </w:rPr>
        <w:t>.</w:t>
      </w:r>
      <w:r>
        <w:rPr>
          <w:b/>
        </w:rPr>
        <w:t xml:space="preserve"> </w:t>
      </w:r>
      <w:r>
        <w:t>Look at</w:t>
      </w:r>
      <w:r w:rsidRPr="00D70DD2">
        <w:t xml:space="preserve"> the man reaching for </w:t>
      </w:r>
      <w:r>
        <w:t xml:space="preserve">the money on the ground. If you were this man, what would you do? </w:t>
      </w:r>
    </w:p>
    <w:p w14:paraId="1443185A" w14:textId="77777777" w:rsidR="00A35C14" w:rsidRDefault="00A35C14" w:rsidP="00A35C14">
      <w:pPr>
        <w:pStyle w:val="TextList"/>
        <w:tabs>
          <w:tab w:val="clear" w:pos="336"/>
        </w:tabs>
        <w:ind w:left="476" w:hanging="238"/>
      </w:pPr>
    </w:p>
    <w:p w14:paraId="6D09DF54" w14:textId="77777777" w:rsidR="00A35C14" w:rsidRDefault="00A35C14" w:rsidP="00A35C14">
      <w:pPr>
        <w:pStyle w:val="TextList"/>
        <w:tabs>
          <w:tab w:val="clear" w:pos="336"/>
        </w:tabs>
        <w:ind w:left="238" w:hanging="238"/>
      </w:pPr>
    </w:p>
    <w:p w14:paraId="2EC980EB" w14:textId="77777777" w:rsidR="00A35C14" w:rsidRDefault="00A35C14" w:rsidP="00A35C14">
      <w:pPr>
        <w:pStyle w:val="TextList"/>
        <w:rPr>
          <w:b/>
          <w:bCs/>
        </w:rPr>
      </w:pPr>
      <w:r w:rsidRPr="008A2EE2">
        <w:rPr>
          <w:b/>
          <w:bCs/>
        </w:rPr>
        <w:t>Personal questions</w:t>
      </w:r>
    </w:p>
    <w:p w14:paraId="03638454" w14:textId="77777777" w:rsidR="00A35C14" w:rsidRDefault="00A35C14" w:rsidP="00A35C14">
      <w:pPr>
        <w:pStyle w:val="TextList"/>
        <w:rPr>
          <w:b/>
          <w:bCs/>
        </w:rPr>
      </w:pPr>
    </w:p>
    <w:p w14:paraId="1BD82C89" w14:textId="77777777" w:rsidR="00A35C14" w:rsidRDefault="00A35C14" w:rsidP="00A35C14">
      <w:pPr>
        <w:pStyle w:val="TextList"/>
        <w:tabs>
          <w:tab w:val="clear" w:pos="336"/>
        </w:tabs>
        <w:ind w:left="568" w:hanging="284"/>
      </w:pPr>
      <w:r>
        <w:rPr>
          <w:b/>
        </w:rPr>
        <w:t>3</w:t>
      </w:r>
      <w:r w:rsidRPr="00DA2836">
        <w:rPr>
          <w:b/>
        </w:rPr>
        <w:t>.</w:t>
      </w:r>
      <w:r>
        <w:t xml:space="preserve"> Describe one of your favorite dishes or foods.</w:t>
      </w:r>
    </w:p>
    <w:p w14:paraId="0839FEC4" w14:textId="767BD954" w:rsidR="00846985" w:rsidRPr="00813A6F" w:rsidRDefault="00846985" w:rsidP="00846985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813A6F">
        <w:rPr>
          <w:rFonts w:asciiTheme="majorBidi" w:hAnsiTheme="majorBidi" w:cstheme="majorBidi"/>
          <w:i/>
          <w:iCs/>
          <w:sz w:val="24"/>
          <w:szCs w:val="24"/>
          <w:u w:val="single"/>
        </w:rPr>
        <w:lastRenderedPageBreak/>
        <w:t>Speaking Exam Section: Final</w:t>
      </w:r>
    </w:p>
    <w:p w14:paraId="5F7E663B" w14:textId="77777777" w:rsidR="00A35C14" w:rsidRDefault="00A35C14" w:rsidP="00A35C14">
      <w:pPr>
        <w:pStyle w:val="HeadBSubsection"/>
      </w:pPr>
      <w:r>
        <w:t>Speaking Task</w:t>
      </w:r>
    </w:p>
    <w:p w14:paraId="0F24CC17" w14:textId="77777777" w:rsidR="00A35C14" w:rsidRDefault="00A35C14" w:rsidP="00A35C14">
      <w:pPr>
        <w:pStyle w:val="HeadBSubsection"/>
      </w:pPr>
    </w:p>
    <w:p w14:paraId="11B63BFD" w14:textId="48D42FA0" w:rsidR="00A35C14" w:rsidRDefault="00A35C14" w:rsidP="00A35C14">
      <w:pPr>
        <w:pStyle w:val="HeadBSubsection"/>
      </w:pPr>
      <w:r>
        <w:rPr>
          <w:noProof/>
          <w:lang w:eastAsia="en-US"/>
        </w:rPr>
        <w:drawing>
          <wp:anchor distT="0" distB="0" distL="114300" distR="114300" simplePos="0" relativeHeight="251662336" behindDoc="1" locked="0" layoutInCell="1" allowOverlap="1" wp14:anchorId="4CA13516" wp14:editId="6FF944E0">
            <wp:simplePos x="0" y="0"/>
            <wp:positionH relativeFrom="margin">
              <wp:posOffset>394335</wp:posOffset>
            </wp:positionH>
            <wp:positionV relativeFrom="margin">
              <wp:posOffset>577850</wp:posOffset>
            </wp:positionV>
            <wp:extent cx="5731510" cy="4032885"/>
            <wp:effectExtent l="0" t="0" r="254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3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282424" w14:textId="77777777" w:rsidR="00A35C14" w:rsidRDefault="00A35C14" w:rsidP="00A35C14">
      <w:pPr>
        <w:pStyle w:val="HeadBSubsection"/>
      </w:pPr>
    </w:p>
    <w:p w14:paraId="79FF3AA3" w14:textId="77777777" w:rsidR="00A35C14" w:rsidRDefault="00A35C14" w:rsidP="00A35C14">
      <w:pPr>
        <w:pStyle w:val="HeadBSubsection"/>
      </w:pPr>
    </w:p>
    <w:p w14:paraId="4F797CF2" w14:textId="77777777" w:rsidR="00A35C14" w:rsidRDefault="00A35C14" w:rsidP="00A35C14">
      <w:pPr>
        <w:pStyle w:val="HeadBSubsection"/>
      </w:pPr>
    </w:p>
    <w:p w14:paraId="02BB21F7" w14:textId="77777777" w:rsidR="00A35C14" w:rsidRDefault="00A35C14" w:rsidP="00A35C14">
      <w:pPr>
        <w:pStyle w:val="HeadBSubsection"/>
      </w:pPr>
    </w:p>
    <w:p w14:paraId="6012B03C" w14:textId="77777777" w:rsidR="00A35C14" w:rsidRDefault="00A35C14" w:rsidP="00A35C14">
      <w:pPr>
        <w:pStyle w:val="HeadBSubsection"/>
      </w:pPr>
    </w:p>
    <w:p w14:paraId="47FFCDC8" w14:textId="77777777" w:rsidR="00A35C14" w:rsidRDefault="00A35C14" w:rsidP="00A35C14">
      <w:pPr>
        <w:pStyle w:val="HeadBSubsection"/>
      </w:pPr>
    </w:p>
    <w:p w14:paraId="3B865649" w14:textId="77777777" w:rsidR="00A35C14" w:rsidRDefault="00A35C14" w:rsidP="00A35C14">
      <w:pPr>
        <w:pStyle w:val="HeadBSubsection"/>
      </w:pPr>
    </w:p>
    <w:p w14:paraId="2BA90630" w14:textId="77777777" w:rsidR="00A35C14" w:rsidRDefault="00A35C14" w:rsidP="00A35C14">
      <w:pPr>
        <w:pStyle w:val="HeadBSubsection"/>
      </w:pPr>
    </w:p>
    <w:p w14:paraId="0E5F26D9" w14:textId="77777777" w:rsidR="00A35C14" w:rsidRDefault="00A35C14" w:rsidP="00A35C14">
      <w:pPr>
        <w:pStyle w:val="HeadBSubsection"/>
      </w:pPr>
    </w:p>
    <w:p w14:paraId="73620A47" w14:textId="77777777" w:rsidR="00A35C14" w:rsidRDefault="00A35C14" w:rsidP="00A35C14">
      <w:pPr>
        <w:pStyle w:val="HeadBSubsection"/>
      </w:pPr>
    </w:p>
    <w:p w14:paraId="13312F85" w14:textId="77777777" w:rsidR="00A35C14" w:rsidRDefault="00A35C14" w:rsidP="00A35C14">
      <w:pPr>
        <w:pStyle w:val="HeadBSubsection"/>
      </w:pPr>
    </w:p>
    <w:p w14:paraId="60F8C02E" w14:textId="77777777" w:rsidR="00A35C14" w:rsidRDefault="00A35C14" w:rsidP="00A35C14">
      <w:pPr>
        <w:pStyle w:val="HeadBSubsection"/>
      </w:pPr>
    </w:p>
    <w:p w14:paraId="41F18DC3" w14:textId="77777777" w:rsidR="00A35C14" w:rsidRDefault="00A35C14" w:rsidP="00A35C14">
      <w:pPr>
        <w:pStyle w:val="HeadBSubsection"/>
      </w:pPr>
    </w:p>
    <w:p w14:paraId="6AD83EA4" w14:textId="77777777" w:rsidR="00A35C14" w:rsidRDefault="00A35C14" w:rsidP="00A35C14">
      <w:pPr>
        <w:pStyle w:val="HeadBSubsection"/>
      </w:pPr>
    </w:p>
    <w:p w14:paraId="04E7FA64" w14:textId="77777777" w:rsidR="00A35C14" w:rsidRDefault="00A35C14" w:rsidP="00A35C14">
      <w:pPr>
        <w:pStyle w:val="HeadBSubsection"/>
      </w:pPr>
    </w:p>
    <w:p w14:paraId="527D7584" w14:textId="77777777" w:rsidR="00A35C14" w:rsidRDefault="00A35C14" w:rsidP="00A35C14">
      <w:pPr>
        <w:pStyle w:val="HeadBSubsection"/>
      </w:pPr>
    </w:p>
    <w:p w14:paraId="321222B8" w14:textId="77777777" w:rsidR="00A35C14" w:rsidRDefault="00A35C14" w:rsidP="00A35C14">
      <w:pPr>
        <w:pStyle w:val="HeadBSubsection"/>
      </w:pPr>
    </w:p>
    <w:p w14:paraId="7CCAB78B" w14:textId="77777777" w:rsidR="00A35C14" w:rsidRDefault="00A35C14" w:rsidP="00A35C14">
      <w:pPr>
        <w:pStyle w:val="HeadBSubsection"/>
      </w:pPr>
    </w:p>
    <w:p w14:paraId="07F05360" w14:textId="77777777" w:rsidR="00A35C14" w:rsidRDefault="00A35C14" w:rsidP="00A35C14">
      <w:pPr>
        <w:pStyle w:val="HeadBSubsection"/>
      </w:pPr>
    </w:p>
    <w:p w14:paraId="29BB315D" w14:textId="77777777" w:rsidR="00A35C14" w:rsidRDefault="00A35C14" w:rsidP="00A35C14">
      <w:pPr>
        <w:pStyle w:val="HeadBSubsection"/>
      </w:pPr>
    </w:p>
    <w:p w14:paraId="0D618C10" w14:textId="77777777" w:rsidR="00A35C14" w:rsidRDefault="00A35C14" w:rsidP="00A35C14">
      <w:pPr>
        <w:pStyle w:val="HeadBSubsection"/>
      </w:pPr>
    </w:p>
    <w:p w14:paraId="7246FC07" w14:textId="77777777" w:rsidR="00A35C14" w:rsidRDefault="00A35C14" w:rsidP="00A35C14">
      <w:pPr>
        <w:pStyle w:val="HeadBSubsection"/>
      </w:pPr>
      <w:r>
        <w:t>Look at the picture. Answer the questions below.</w:t>
      </w:r>
    </w:p>
    <w:p w14:paraId="283F9DEB" w14:textId="77777777" w:rsidR="00A35C14" w:rsidRDefault="00A35C14" w:rsidP="00A35C14">
      <w:pPr>
        <w:pStyle w:val="HeadBSubsection"/>
      </w:pPr>
    </w:p>
    <w:p w14:paraId="2B9A0023" w14:textId="77777777" w:rsidR="00A35C14" w:rsidRDefault="00A35C14" w:rsidP="00A35C14">
      <w:pPr>
        <w:pStyle w:val="TextList"/>
        <w:rPr>
          <w:b/>
        </w:rPr>
      </w:pPr>
      <w:r>
        <w:rPr>
          <w:b/>
        </w:rPr>
        <w:t xml:space="preserve">Picture response questions </w:t>
      </w:r>
    </w:p>
    <w:p w14:paraId="4E04084B" w14:textId="77777777" w:rsidR="00A35C14" w:rsidRPr="00545DA9" w:rsidRDefault="00A35C14" w:rsidP="00A35C14">
      <w:pPr>
        <w:pStyle w:val="TextList"/>
      </w:pPr>
    </w:p>
    <w:p w14:paraId="0BBF0D53" w14:textId="77777777" w:rsidR="00A35C14" w:rsidRDefault="00A35C14" w:rsidP="00A35C14">
      <w:pPr>
        <w:pStyle w:val="TextList"/>
        <w:spacing w:line="240" w:lineRule="auto"/>
      </w:pPr>
      <w:r>
        <w:rPr>
          <w:b/>
        </w:rPr>
        <w:t>1.</w:t>
      </w:r>
      <w:r>
        <w:rPr>
          <w:b/>
        </w:rPr>
        <w:tab/>
      </w:r>
      <w:r>
        <w:t xml:space="preserve">This is a picture of a dentist’s office. Look at the man leaving the examining room and coming into the waiting room. Make a conclusion about how he is feeling using the word </w:t>
      </w:r>
      <w:r>
        <w:rPr>
          <w:u w:val="single"/>
        </w:rPr>
        <w:t>must</w:t>
      </w:r>
      <w:r>
        <w:t>.</w:t>
      </w:r>
    </w:p>
    <w:p w14:paraId="3B6EE818" w14:textId="77777777" w:rsidR="00A35C14" w:rsidRDefault="00A35C14" w:rsidP="00A35C14">
      <w:pPr>
        <w:pStyle w:val="TextList"/>
        <w:spacing w:line="240" w:lineRule="auto"/>
        <w:rPr>
          <w:b/>
        </w:rPr>
      </w:pPr>
    </w:p>
    <w:p w14:paraId="28CAAA60" w14:textId="77777777" w:rsidR="00A35C14" w:rsidRDefault="00A35C14" w:rsidP="00A35C14">
      <w:pPr>
        <w:pStyle w:val="TextList"/>
        <w:spacing w:line="240" w:lineRule="auto"/>
      </w:pPr>
      <w:r>
        <w:rPr>
          <w:b/>
        </w:rPr>
        <w:t>2.</w:t>
      </w:r>
      <w:r>
        <w:rPr>
          <w:b/>
        </w:rPr>
        <w:tab/>
      </w:r>
      <w:r>
        <w:t xml:space="preserve">Look at the receptionist talking to a man on the phone. A patient has called to make an appointment. Create a conversation for the receptionist and the patient. </w:t>
      </w:r>
    </w:p>
    <w:p w14:paraId="01F6ED8F" w14:textId="77777777" w:rsidR="00A35C14" w:rsidRDefault="00A35C14" w:rsidP="00A35C14">
      <w:pPr>
        <w:pStyle w:val="TextList"/>
        <w:spacing w:line="240" w:lineRule="auto"/>
        <w:rPr>
          <w:b/>
        </w:rPr>
      </w:pPr>
    </w:p>
    <w:p w14:paraId="790441C4" w14:textId="77777777" w:rsidR="00A35C14" w:rsidRDefault="00A35C14" w:rsidP="00A35C14">
      <w:pPr>
        <w:pStyle w:val="TextList"/>
        <w:spacing w:line="240" w:lineRule="auto"/>
      </w:pPr>
      <w:r w:rsidRPr="00A97288">
        <w:rPr>
          <w:b/>
        </w:rPr>
        <w:t>3</w:t>
      </w:r>
      <w:r>
        <w:rPr>
          <w:b/>
        </w:rPr>
        <w:t>.</w:t>
      </w:r>
      <w:r>
        <w:rPr>
          <w:b/>
        </w:rPr>
        <w:tab/>
      </w:r>
      <w:r>
        <w:t>Look at the two women talking. These women are making small talk. Create a conversation for them.</w:t>
      </w:r>
    </w:p>
    <w:p w14:paraId="335BEC99" w14:textId="77777777" w:rsidR="00A35C14" w:rsidRDefault="00A35C14" w:rsidP="00A35C14">
      <w:pPr>
        <w:pStyle w:val="TextList"/>
        <w:spacing w:line="240" w:lineRule="auto"/>
      </w:pPr>
    </w:p>
    <w:p w14:paraId="689085D1" w14:textId="77777777" w:rsidR="00A35C14" w:rsidRDefault="00A35C14" w:rsidP="00A35C14">
      <w:pPr>
        <w:pStyle w:val="TextList"/>
        <w:spacing w:line="240" w:lineRule="auto"/>
      </w:pPr>
      <w:r w:rsidRPr="007728AD">
        <w:rPr>
          <w:b/>
        </w:rPr>
        <w:t>4.</w:t>
      </w:r>
      <w:r>
        <w:tab/>
        <w:t>Look at</w:t>
      </w:r>
      <w:r w:rsidRPr="00A97288">
        <w:t xml:space="preserve"> the </w:t>
      </w:r>
      <w:r>
        <w:t xml:space="preserve">man holding his mouth in pain. What’s wrong with this man? </w:t>
      </w:r>
    </w:p>
    <w:p w14:paraId="0B6A93C5" w14:textId="77777777" w:rsidR="00A35C14" w:rsidRDefault="00A35C14" w:rsidP="00A35C14">
      <w:pPr>
        <w:pStyle w:val="TextList"/>
        <w:rPr>
          <w:b/>
        </w:rPr>
      </w:pPr>
    </w:p>
    <w:p w14:paraId="12B3B52D" w14:textId="77777777" w:rsidR="00A35C14" w:rsidRDefault="00A35C14" w:rsidP="00A35C14">
      <w:pPr>
        <w:pStyle w:val="TextList"/>
        <w:ind w:left="0" w:firstLine="0"/>
      </w:pPr>
      <w:r>
        <w:rPr>
          <w:b/>
        </w:rPr>
        <w:t>Personal question</w:t>
      </w:r>
      <w:r w:rsidRPr="00A97288">
        <w:t xml:space="preserve"> </w:t>
      </w:r>
    </w:p>
    <w:p w14:paraId="133A3333" w14:textId="77777777" w:rsidR="00A35C14" w:rsidRPr="00530C0F" w:rsidRDefault="00A35C14" w:rsidP="00A35C14">
      <w:pPr>
        <w:pStyle w:val="TextList"/>
        <w:rPr>
          <w:rFonts w:cs="Arial"/>
          <w:szCs w:val="20"/>
        </w:rPr>
      </w:pPr>
    </w:p>
    <w:p w14:paraId="3ACAF9AE" w14:textId="77777777" w:rsidR="00A35C14" w:rsidRPr="006A6DFE" w:rsidRDefault="00A35C14" w:rsidP="00A35C14">
      <w:pPr>
        <w:spacing w:after="120"/>
        <w:rPr>
          <w:rFonts w:ascii="Arial" w:hAnsi="Arial" w:cs="Arial"/>
          <w:sz w:val="20"/>
          <w:szCs w:val="20"/>
        </w:rPr>
      </w:pPr>
      <w:r w:rsidRPr="00530C0F">
        <w:rPr>
          <w:rFonts w:ascii="Arial" w:hAnsi="Arial" w:cs="Arial"/>
          <w:b/>
          <w:sz w:val="20"/>
          <w:szCs w:val="20"/>
        </w:rPr>
        <w:t xml:space="preserve">5.  </w:t>
      </w:r>
      <w:r w:rsidRPr="00530C0F">
        <w:rPr>
          <w:rFonts w:ascii="Arial" w:hAnsi="Arial" w:cs="Arial"/>
          <w:sz w:val="20"/>
          <w:szCs w:val="20"/>
        </w:rPr>
        <w:t>What is something you had already done by 2014?</w:t>
      </w:r>
    </w:p>
    <w:p w14:paraId="5CFBB991" w14:textId="77777777" w:rsidR="00A35C14" w:rsidRDefault="00A35C14" w:rsidP="006E6B0E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</w:rPr>
      </w:pPr>
    </w:p>
    <w:p w14:paraId="0512A00B" w14:textId="0BCC2196" w:rsidR="006E6B0E" w:rsidRPr="00813A6F" w:rsidRDefault="006E6B0E" w:rsidP="006E6B0E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813A6F">
        <w:rPr>
          <w:rFonts w:asciiTheme="majorBidi" w:hAnsiTheme="majorBidi" w:cstheme="majorBidi"/>
          <w:i/>
          <w:iCs/>
          <w:sz w:val="24"/>
          <w:szCs w:val="24"/>
          <w:u w:val="single"/>
        </w:rPr>
        <w:lastRenderedPageBreak/>
        <w:t>Lab Exam Section: Mid-term</w:t>
      </w:r>
    </w:p>
    <w:p w14:paraId="313134B6" w14:textId="5FEE2E6A" w:rsidR="00520424" w:rsidRDefault="00DC0A6F" w:rsidP="006E6B0E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noProof/>
          <w:sz w:val="24"/>
          <w:szCs w:val="24"/>
        </w:rPr>
        <w:drawing>
          <wp:inline distT="0" distB="0" distL="0" distR="0" wp14:anchorId="4F7775A5" wp14:editId="5266E960">
            <wp:extent cx="4786313" cy="6381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6146" cy="639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06865" w14:textId="58537DFC" w:rsidR="006E6B0E" w:rsidRDefault="006E6B0E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61506D7" w14:textId="3FB414DC" w:rsidR="00DC0A6F" w:rsidRDefault="00DC0A6F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A9122F2" w14:textId="2CF694C0" w:rsidR="00DC0A6F" w:rsidRDefault="00DC0A6F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AB566E4" w14:textId="6C38E3D6" w:rsidR="00DC0A6F" w:rsidRDefault="00DC0A6F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D896C9F" w14:textId="1B8ACEFE" w:rsidR="00DC0A6F" w:rsidRDefault="00DC0A6F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3E7F592" wp14:editId="397B5E3B">
            <wp:extent cx="5238750" cy="5340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534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3B04E" w14:textId="54FF657E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4E585B6" w14:textId="54478962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76E4E84" w14:textId="3DC6F698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4EEFA7D" w14:textId="2F0C5C03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832A753" w14:textId="1A49D287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D1E4170" w14:textId="2CC1289A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93F574B" w14:textId="5E048653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EA21330" w14:textId="5AC70E00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F25EF7C" w14:textId="4D615D4F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4DE4317" w14:textId="02A05155" w:rsidR="00C62B5D" w:rsidRPr="00813A6F" w:rsidRDefault="00C62B5D" w:rsidP="00C62B5D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813A6F">
        <w:rPr>
          <w:rFonts w:asciiTheme="majorBidi" w:hAnsiTheme="majorBidi" w:cstheme="majorBidi"/>
          <w:i/>
          <w:iCs/>
          <w:sz w:val="24"/>
          <w:szCs w:val="24"/>
          <w:u w:val="single"/>
        </w:rPr>
        <w:lastRenderedPageBreak/>
        <w:t>Lab Exam Section: Final</w:t>
      </w:r>
    </w:p>
    <w:p w14:paraId="5B5CEC7D" w14:textId="21477BB1" w:rsidR="00C62B5D" w:rsidRDefault="006E48F2" w:rsidP="00C62B5D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noProof/>
          <w:sz w:val="24"/>
          <w:szCs w:val="24"/>
        </w:rPr>
        <w:drawing>
          <wp:inline distT="0" distB="0" distL="0" distR="0" wp14:anchorId="4E60F97C" wp14:editId="4D755F1B">
            <wp:extent cx="5403850" cy="652780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850" cy="652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583CE" w14:textId="2ACE5CE3" w:rsidR="00C62B5D" w:rsidRDefault="00C62B5D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49CE2E48" w14:textId="05D25461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0FBC701" w14:textId="060E734B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369B685" w14:textId="398C07F3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4C19C407" w14:textId="138216B7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0AE199D" w14:textId="75C3692B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EA01920" wp14:editId="09D970A7">
            <wp:extent cx="5683250" cy="6159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25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68C4B" w14:textId="00909B00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4696F4EA" w14:textId="283E8B67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276BDEC" w14:textId="2060AF7F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8396DC9" w14:textId="0E358FEA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7DEB9F5" w14:textId="7690BD73" w:rsidR="006E48F2" w:rsidRDefault="006E48F2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87BDA03" w14:textId="2373371E" w:rsidR="00CF61D9" w:rsidRPr="00E9673A" w:rsidRDefault="00CF61D9" w:rsidP="00F77E9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sectPr w:rsidR="00CF61D9" w:rsidRPr="00E9673A" w:rsidSect="00997D08">
      <w:footerReference w:type="default" r:id="rId1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7194A" w14:textId="77777777" w:rsidR="0068272B" w:rsidRDefault="0068272B" w:rsidP="002B7321">
      <w:pPr>
        <w:spacing w:after="0" w:line="240" w:lineRule="auto"/>
      </w:pPr>
      <w:r>
        <w:separator/>
      </w:r>
    </w:p>
  </w:endnote>
  <w:endnote w:type="continuationSeparator" w:id="0">
    <w:p w14:paraId="657541E6" w14:textId="77777777" w:rsidR="0068272B" w:rsidRDefault="0068272B" w:rsidP="002B73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UI">
    <w:altName w:val="Times New Roman"/>
    <w:panose1 w:val="00000000000000000000"/>
    <w:charset w:val="00"/>
    <w:family w:val="roman"/>
    <w:notTrueType/>
    <w:pitch w:val="default"/>
  </w:font>
  <w:font w:name="TimesNewRomanP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18460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C471B8" w14:textId="66CF5BC9" w:rsidR="002B7321" w:rsidRDefault="002B73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1393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7F62E407" w14:textId="77777777" w:rsidR="002B7321" w:rsidRDefault="002B73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0591D" w14:textId="77777777" w:rsidR="0068272B" w:rsidRDefault="0068272B" w:rsidP="002B7321">
      <w:pPr>
        <w:spacing w:after="0" w:line="240" w:lineRule="auto"/>
      </w:pPr>
      <w:r>
        <w:separator/>
      </w:r>
    </w:p>
  </w:footnote>
  <w:footnote w:type="continuationSeparator" w:id="0">
    <w:p w14:paraId="604C46E7" w14:textId="77777777" w:rsidR="0068272B" w:rsidRDefault="0068272B" w:rsidP="002B73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0C66"/>
    <w:multiLevelType w:val="hybridMultilevel"/>
    <w:tmpl w:val="DB2814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D28D8"/>
    <w:multiLevelType w:val="hybridMultilevel"/>
    <w:tmpl w:val="44FA9A8E"/>
    <w:lvl w:ilvl="0" w:tplc="F5D487C0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C0765"/>
    <w:multiLevelType w:val="hybridMultilevel"/>
    <w:tmpl w:val="DEB69B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6824B8"/>
    <w:multiLevelType w:val="multilevel"/>
    <w:tmpl w:val="DFDEC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7F33A1"/>
    <w:multiLevelType w:val="hybridMultilevel"/>
    <w:tmpl w:val="D0725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985612"/>
    <w:multiLevelType w:val="hybridMultilevel"/>
    <w:tmpl w:val="7CFE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B67C05"/>
    <w:multiLevelType w:val="hybridMultilevel"/>
    <w:tmpl w:val="3384B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rO0NDU3MzUyNjJQ0lEKTi0uzszPAykwrAUAXvusZiwAAAA="/>
  </w:docVars>
  <w:rsids>
    <w:rsidRoot w:val="002A1CCA"/>
    <w:rsid w:val="00004449"/>
    <w:rsid w:val="00021393"/>
    <w:rsid w:val="00037D8C"/>
    <w:rsid w:val="00053769"/>
    <w:rsid w:val="000653AC"/>
    <w:rsid w:val="00096E5B"/>
    <w:rsid w:val="000A05D1"/>
    <w:rsid w:val="000A13D0"/>
    <w:rsid w:val="000C15C5"/>
    <w:rsid w:val="00111262"/>
    <w:rsid w:val="00160B05"/>
    <w:rsid w:val="00171606"/>
    <w:rsid w:val="001C1D3A"/>
    <w:rsid w:val="001D1E41"/>
    <w:rsid w:val="001F1AC2"/>
    <w:rsid w:val="00222BF7"/>
    <w:rsid w:val="00245B07"/>
    <w:rsid w:val="0027288A"/>
    <w:rsid w:val="002A1CCA"/>
    <w:rsid w:val="002B7321"/>
    <w:rsid w:val="002F6024"/>
    <w:rsid w:val="0030018A"/>
    <w:rsid w:val="003041B4"/>
    <w:rsid w:val="003078A4"/>
    <w:rsid w:val="003414A3"/>
    <w:rsid w:val="0034553F"/>
    <w:rsid w:val="00353E33"/>
    <w:rsid w:val="00356408"/>
    <w:rsid w:val="00361C98"/>
    <w:rsid w:val="0036731C"/>
    <w:rsid w:val="003919E0"/>
    <w:rsid w:val="003B4E45"/>
    <w:rsid w:val="003D20D5"/>
    <w:rsid w:val="00427F3A"/>
    <w:rsid w:val="004464D1"/>
    <w:rsid w:val="00454064"/>
    <w:rsid w:val="00461660"/>
    <w:rsid w:val="0047482F"/>
    <w:rsid w:val="00495E7A"/>
    <w:rsid w:val="004A2C23"/>
    <w:rsid w:val="004C1F55"/>
    <w:rsid w:val="00506AD5"/>
    <w:rsid w:val="005163AB"/>
    <w:rsid w:val="00520424"/>
    <w:rsid w:val="00524C59"/>
    <w:rsid w:val="005943ED"/>
    <w:rsid w:val="005A6712"/>
    <w:rsid w:val="005C712B"/>
    <w:rsid w:val="00602A85"/>
    <w:rsid w:val="00606D56"/>
    <w:rsid w:val="006077AD"/>
    <w:rsid w:val="00654459"/>
    <w:rsid w:val="00654AC2"/>
    <w:rsid w:val="006608FD"/>
    <w:rsid w:val="0068272B"/>
    <w:rsid w:val="006B59C4"/>
    <w:rsid w:val="006B6C1D"/>
    <w:rsid w:val="006C1A54"/>
    <w:rsid w:val="006C4352"/>
    <w:rsid w:val="006C6356"/>
    <w:rsid w:val="006E48F2"/>
    <w:rsid w:val="006E6B0E"/>
    <w:rsid w:val="00721E9E"/>
    <w:rsid w:val="00757E1C"/>
    <w:rsid w:val="00782A97"/>
    <w:rsid w:val="007A6389"/>
    <w:rsid w:val="007C6E83"/>
    <w:rsid w:val="007F32EC"/>
    <w:rsid w:val="00812610"/>
    <w:rsid w:val="00813A6F"/>
    <w:rsid w:val="00840356"/>
    <w:rsid w:val="00846985"/>
    <w:rsid w:val="00847F8C"/>
    <w:rsid w:val="008835D0"/>
    <w:rsid w:val="008A4103"/>
    <w:rsid w:val="008B3C31"/>
    <w:rsid w:val="008D4A60"/>
    <w:rsid w:val="008E39DE"/>
    <w:rsid w:val="008F565B"/>
    <w:rsid w:val="00920267"/>
    <w:rsid w:val="009232B1"/>
    <w:rsid w:val="00933041"/>
    <w:rsid w:val="00953255"/>
    <w:rsid w:val="00953EF0"/>
    <w:rsid w:val="00964F99"/>
    <w:rsid w:val="00971133"/>
    <w:rsid w:val="00973927"/>
    <w:rsid w:val="00977F00"/>
    <w:rsid w:val="00997D08"/>
    <w:rsid w:val="009F63CC"/>
    <w:rsid w:val="00A35C14"/>
    <w:rsid w:val="00A469CB"/>
    <w:rsid w:val="00A75E69"/>
    <w:rsid w:val="00A93611"/>
    <w:rsid w:val="00AA5E37"/>
    <w:rsid w:val="00AD2E97"/>
    <w:rsid w:val="00B144B9"/>
    <w:rsid w:val="00B2041E"/>
    <w:rsid w:val="00B4183A"/>
    <w:rsid w:val="00B75933"/>
    <w:rsid w:val="00B87F24"/>
    <w:rsid w:val="00B9435A"/>
    <w:rsid w:val="00B970AB"/>
    <w:rsid w:val="00BA042C"/>
    <w:rsid w:val="00BC3C0A"/>
    <w:rsid w:val="00BE4EB0"/>
    <w:rsid w:val="00BF42A6"/>
    <w:rsid w:val="00C217B4"/>
    <w:rsid w:val="00C421B9"/>
    <w:rsid w:val="00C62B5D"/>
    <w:rsid w:val="00C96BB3"/>
    <w:rsid w:val="00CA36B0"/>
    <w:rsid w:val="00CC7915"/>
    <w:rsid w:val="00CE66FE"/>
    <w:rsid w:val="00CF61D9"/>
    <w:rsid w:val="00D01583"/>
    <w:rsid w:val="00D10AF5"/>
    <w:rsid w:val="00D222E6"/>
    <w:rsid w:val="00D30D18"/>
    <w:rsid w:val="00D363B9"/>
    <w:rsid w:val="00D4603A"/>
    <w:rsid w:val="00D63D47"/>
    <w:rsid w:val="00D66D3B"/>
    <w:rsid w:val="00D70958"/>
    <w:rsid w:val="00DC0A6F"/>
    <w:rsid w:val="00DC431A"/>
    <w:rsid w:val="00E01BE1"/>
    <w:rsid w:val="00E06E8B"/>
    <w:rsid w:val="00E148DF"/>
    <w:rsid w:val="00E313D6"/>
    <w:rsid w:val="00E3620D"/>
    <w:rsid w:val="00E37AF5"/>
    <w:rsid w:val="00E678C3"/>
    <w:rsid w:val="00E82AB3"/>
    <w:rsid w:val="00E93270"/>
    <w:rsid w:val="00E93BFE"/>
    <w:rsid w:val="00E94C97"/>
    <w:rsid w:val="00E9673A"/>
    <w:rsid w:val="00EA44EE"/>
    <w:rsid w:val="00EB1255"/>
    <w:rsid w:val="00EE0CF6"/>
    <w:rsid w:val="00EE1D55"/>
    <w:rsid w:val="00EE2A9B"/>
    <w:rsid w:val="00F603BA"/>
    <w:rsid w:val="00F63073"/>
    <w:rsid w:val="00F650D8"/>
    <w:rsid w:val="00F73918"/>
    <w:rsid w:val="00F77E94"/>
    <w:rsid w:val="00F80CC9"/>
    <w:rsid w:val="00F91AC4"/>
    <w:rsid w:val="00FB7DED"/>
    <w:rsid w:val="00FC796E"/>
    <w:rsid w:val="00FD27B6"/>
    <w:rsid w:val="00FD49AF"/>
    <w:rsid w:val="00FD4F08"/>
    <w:rsid w:val="00FF3A74"/>
    <w:rsid w:val="00FF55F1"/>
    <w:rsid w:val="00FF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1451E"/>
  <w15:chartTrackingRefBased/>
  <w15:docId w15:val="{6AA9E8A7-D45A-4A35-A09D-C6BE79A5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D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D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66F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66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35D0"/>
    <w:rPr>
      <w:color w:val="954F72" w:themeColor="followedHyperlink"/>
      <w:u w:val="single"/>
    </w:rPr>
  </w:style>
  <w:style w:type="paragraph" w:customStyle="1" w:styleId="TextList">
    <w:name w:val="Text List"/>
    <w:basedOn w:val="Normal"/>
    <w:rsid w:val="00964F99"/>
    <w:pPr>
      <w:tabs>
        <w:tab w:val="left" w:pos="336"/>
      </w:tabs>
      <w:spacing w:after="0" w:line="240" w:lineRule="exact"/>
      <w:ind w:left="336" w:hanging="336"/>
    </w:pPr>
    <w:rPr>
      <w:rFonts w:ascii="Arial" w:eastAsia="Times New Roman" w:hAnsi="Arial" w:cs="Times New Roman"/>
      <w:sz w:val="20"/>
      <w:szCs w:val="24"/>
    </w:rPr>
  </w:style>
  <w:style w:type="character" w:customStyle="1" w:styleId="GapFillchr">
    <w:name w:val="Gap Fill chr"/>
    <w:rsid w:val="00964F99"/>
    <w:rPr>
      <w:rFonts w:ascii="Times New Roman" w:hAnsi="Times New Roman"/>
      <w:b/>
      <w:color w:val="000000"/>
      <w:sz w:val="20"/>
      <w:szCs w:val="20"/>
      <w:u w:val="dottedHeavy" w:color="000000"/>
    </w:rPr>
  </w:style>
  <w:style w:type="character" w:customStyle="1" w:styleId="HeadBSubsectionChar">
    <w:name w:val="Head B Subsection Char"/>
    <w:link w:val="HeadBSubsection"/>
    <w:locked/>
    <w:rsid w:val="00964F99"/>
    <w:rPr>
      <w:rFonts w:ascii="Arial" w:hAnsi="Arial" w:cs="Arial"/>
      <w:b/>
      <w:sz w:val="24"/>
      <w:szCs w:val="24"/>
      <w:lang w:eastAsia="en-GB"/>
    </w:rPr>
  </w:style>
  <w:style w:type="paragraph" w:customStyle="1" w:styleId="HeadBSubsection">
    <w:name w:val="Head B Subsection"/>
    <w:basedOn w:val="Normal"/>
    <w:link w:val="HeadBSubsectionChar"/>
    <w:rsid w:val="00964F99"/>
    <w:pPr>
      <w:keepNext/>
      <w:spacing w:before="60" w:after="60" w:line="240" w:lineRule="auto"/>
    </w:pPr>
    <w:rPr>
      <w:rFonts w:ascii="Arial" w:hAnsi="Arial" w:cs="Arial"/>
      <w:b/>
      <w:sz w:val="24"/>
      <w:szCs w:val="24"/>
      <w:lang w:eastAsia="en-GB"/>
    </w:rPr>
  </w:style>
  <w:style w:type="paragraph" w:customStyle="1" w:styleId="trt0xe">
    <w:name w:val="trt0xe"/>
    <w:basedOn w:val="Normal"/>
    <w:rsid w:val="008B3C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D4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D4A60"/>
    <w:pPr>
      <w:spacing w:after="0" w:line="240" w:lineRule="auto"/>
    </w:pPr>
  </w:style>
  <w:style w:type="character" w:customStyle="1" w:styleId="fontstyle01">
    <w:name w:val="fontstyle01"/>
    <w:basedOn w:val="DefaultParagraphFont"/>
    <w:rsid w:val="008D4A60"/>
    <w:rPr>
      <w:rFonts w:ascii="SegoeUI" w:hAnsi="SegoeU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8D4A60"/>
  </w:style>
  <w:style w:type="character" w:customStyle="1" w:styleId="fontstyle21">
    <w:name w:val="fontstyle21"/>
    <w:basedOn w:val="DefaultParagraphFont"/>
    <w:rsid w:val="008D4A60"/>
    <w:rPr>
      <w:rFonts w:ascii="TimesNewRomanPS-Italic" w:hAnsi="TimesNewRomanPS-Italic" w:hint="default"/>
      <w:b w:val="0"/>
      <w:bCs w:val="0"/>
      <w:i/>
      <w:iCs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7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321"/>
  </w:style>
  <w:style w:type="paragraph" w:styleId="Footer">
    <w:name w:val="footer"/>
    <w:basedOn w:val="Normal"/>
    <w:link w:val="FooterChar"/>
    <w:uiPriority w:val="99"/>
    <w:unhideWhenUsed/>
    <w:rsid w:val="002B7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BF021-E201-4A68-A3FB-8465F7ED1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4</Pages>
  <Words>1717</Words>
  <Characters>979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Yasser Teimouri</cp:lastModifiedBy>
  <cp:revision>76</cp:revision>
  <dcterms:created xsi:type="dcterms:W3CDTF">2020-10-10T07:40:00Z</dcterms:created>
  <dcterms:modified xsi:type="dcterms:W3CDTF">2024-03-06T08:17:00Z</dcterms:modified>
</cp:coreProperties>
</file>